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7796"/>
      </w:tblGrid>
      <w:tr w:rsidR="00A92156" w:rsidRPr="007E0B64" w:rsidTr="00F25F48">
        <w:trPr>
          <w:trHeight w:val="627"/>
        </w:trPr>
        <w:tc>
          <w:tcPr>
            <w:tcW w:w="3119" w:type="dxa"/>
          </w:tcPr>
          <w:p w:rsidR="008C31D4" w:rsidRPr="007E0B64" w:rsidRDefault="008C31D4" w:rsidP="008C31D4">
            <w:pPr>
              <w:jc w:val="center"/>
              <w:rPr>
                <w:b/>
              </w:rPr>
            </w:pPr>
            <w:r w:rsidRPr="007E0B64">
              <w:rPr>
                <w:noProof/>
                <w:color w:val="F2F2F2" w:themeColor="background1" w:themeShade="F2"/>
              </w:rPr>
              <w:drawing>
                <wp:inline distT="0" distB="0" distL="0" distR="0">
                  <wp:extent cx="938827" cy="1231900"/>
                  <wp:effectExtent l="0" t="0" r="0" b="0"/>
                  <wp:docPr id="1" name="Picture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8827" cy="1231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F144DE" w:rsidRPr="007E0B64" w:rsidRDefault="00F144DE" w:rsidP="00EC1986">
            <w:pPr>
              <w:rPr>
                <w:b/>
              </w:rPr>
            </w:pPr>
          </w:p>
          <w:p w:rsidR="0004152E" w:rsidRPr="007E0B64" w:rsidRDefault="0004152E" w:rsidP="00F144DE">
            <w:bookmarkStart w:id="0" w:name="_GoBack"/>
            <w:bookmarkEnd w:id="0"/>
          </w:p>
          <w:p w:rsidR="00EA247B" w:rsidRPr="007E0B64" w:rsidRDefault="00EA247B" w:rsidP="000B39F9">
            <w:pPr>
              <w:pStyle w:val="Heading1"/>
              <w:shd w:val="clear" w:color="auto" w:fill="1F4E79" w:themeFill="accent1" w:themeFillShade="80"/>
              <w:spacing w:after="120"/>
              <w:jc w:val="center"/>
              <w:outlineLvl w:val="0"/>
            </w:pPr>
            <w:r w:rsidRPr="007E0B64">
              <w:t>ABOUT ME</w:t>
            </w:r>
          </w:p>
          <w:p w:rsidR="00195B24" w:rsidRPr="00B10BB9" w:rsidRDefault="00C164E7" w:rsidP="00B10BB9">
            <w:pPr>
              <w:ind w:right="170"/>
              <w:jc w:val="both"/>
              <w:rPr>
                <w:rFonts w:ascii="Adobe Song Std L" w:eastAsia="Adobe Song Std L" w:hAnsi="Adobe Song Std L" w:cs="Arial"/>
                <w:color w:val="171717"/>
                <w:szCs w:val="20"/>
              </w:rPr>
            </w:pPr>
            <w:r w:rsidRPr="00B10BB9">
              <w:rPr>
                <w:rFonts w:ascii="Adobe Song Std L" w:eastAsia="Adobe Song Std L" w:hAnsi="Adobe Song Std L" w:cs="Arial"/>
                <w:color w:val="171717"/>
                <w:szCs w:val="20"/>
              </w:rPr>
              <w:t>I am a Microsoft certified Professional with B-tech Computer science graduation.  I have been working as an IT Support Engineer in Irfan Network Solutions and HCL Technologies</w:t>
            </w:r>
          </w:p>
          <w:p w:rsidR="00195B24" w:rsidRPr="00195B24" w:rsidRDefault="00195B24" w:rsidP="00195B24">
            <w:pPr>
              <w:jc w:val="both"/>
              <w:rPr>
                <w:rFonts w:eastAsia="Adobe Song Std L" w:cs="Arial"/>
                <w:color w:val="171717"/>
                <w:szCs w:val="20"/>
              </w:rPr>
            </w:pPr>
          </w:p>
          <w:p w:rsidR="00EA247B" w:rsidRPr="007E0B64" w:rsidRDefault="00F144DE" w:rsidP="000B39F9">
            <w:pPr>
              <w:pStyle w:val="Heading1"/>
              <w:shd w:val="clear" w:color="auto" w:fill="1F4E79" w:themeFill="accent1" w:themeFillShade="80"/>
              <w:spacing w:after="120"/>
              <w:jc w:val="center"/>
              <w:outlineLvl w:val="0"/>
            </w:pPr>
            <w:r w:rsidRPr="007E0B64">
              <w:t>SKILLS</w:t>
            </w:r>
          </w:p>
          <w:p w:rsidR="003B3035" w:rsidRPr="007E0B64" w:rsidRDefault="00F144DE" w:rsidP="00945AFC">
            <w:pPr>
              <w:pStyle w:val="Heading4"/>
              <w:ind w:right="113"/>
              <w:outlineLvl w:val="3"/>
            </w:pPr>
            <w:r w:rsidRPr="007E0B64">
              <w:t>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01"/>
              <w:gridCol w:w="259"/>
              <w:gridCol w:w="261"/>
              <w:gridCol w:w="261"/>
              <w:gridCol w:w="261"/>
              <w:gridCol w:w="260"/>
            </w:tblGrid>
            <w:tr w:rsidR="00EC79D4" w:rsidRPr="007E0B64" w:rsidTr="00EA3284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2202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DESKTOP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9CC2E5" w:themeFill="accent1" w:themeFillTint="99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EC79D4" w:rsidRPr="007E0B64" w:rsidTr="00545A5B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2202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SERV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9CC2E5" w:themeFill="accent1" w:themeFillTint="99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9CC2E5" w:themeFill="accent1" w:themeFillTint="99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EC79D4" w:rsidRPr="007E0B64" w:rsidTr="00831BFD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2202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PERIPHERALS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9CC2E5" w:themeFill="accent1" w:themeFillTint="99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EC79D4" w:rsidRPr="007E0B64" w:rsidTr="0022021F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2202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NETWORKING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9CC2E5" w:themeFill="accent1" w:themeFillTint="99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9CC2E5" w:themeFill="accent1" w:themeFillTint="99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EC79D4" w:rsidRPr="007E0B64" w:rsidTr="002C19A0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7E0B64" w:rsidRDefault="002202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HARDWARE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9CC2E5" w:themeFill="accent1" w:themeFillTint="99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9CC2E5" w:themeFill="accent1" w:themeFillTint="99"/>
                </w:tcPr>
                <w:p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</w:tbl>
          <w:p w:rsidR="00DA661F" w:rsidRPr="007E0B64" w:rsidRDefault="00DA661F" w:rsidP="00CE4B65">
            <w:pPr>
              <w:pStyle w:val="Heading4"/>
              <w:outlineLvl w:val="3"/>
            </w:pPr>
          </w:p>
          <w:p w:rsidR="00F144DE" w:rsidRPr="007E0B64" w:rsidRDefault="00F144DE" w:rsidP="00CE4B65">
            <w:pPr>
              <w:pStyle w:val="Heading4"/>
              <w:outlineLvl w:val="3"/>
            </w:pPr>
            <w:r w:rsidRPr="007E0B64">
              <w:t>PERSONAL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41"/>
              <w:gridCol w:w="251"/>
              <w:gridCol w:w="253"/>
              <w:gridCol w:w="253"/>
              <w:gridCol w:w="253"/>
              <w:gridCol w:w="252"/>
            </w:tblGrid>
            <w:tr w:rsidR="00EC79D4" w:rsidRPr="007E0B64" w:rsidTr="00EA3284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OMMUNICATION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9CC2E5" w:themeFill="accent1" w:themeFillTint="99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EC79D4" w:rsidRPr="007E0B64" w:rsidTr="00ED38B5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ORGANIZATION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EC79D4" w:rsidRPr="007E0B64" w:rsidTr="00ED38B5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TEAM PLAY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9CC2E5" w:themeFill="accent1" w:themeFillTint="99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EC79D4" w:rsidRPr="007E0B64" w:rsidTr="00ED38B5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REATIVITY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9CC2E5" w:themeFill="accent1" w:themeFillTint="99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EC79D4" w:rsidRPr="007E0B64" w:rsidTr="00ED38B5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SOCIA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9CC2E5" w:themeFill="accent1" w:themeFillTint="99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9CC2E5" w:themeFill="accent1" w:themeFillTint="99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</w:tbl>
          <w:p w:rsidR="00DA661F" w:rsidRDefault="00DA661F" w:rsidP="00DA661F"/>
          <w:p w:rsidR="0095230A" w:rsidRPr="007E0B64" w:rsidRDefault="0095230A" w:rsidP="00DA661F"/>
          <w:p w:rsidR="00EA3284" w:rsidRPr="007E0B64" w:rsidRDefault="00EA3284" w:rsidP="000B39F9">
            <w:pPr>
              <w:pStyle w:val="Heading1"/>
              <w:shd w:val="clear" w:color="auto" w:fill="1F4E79" w:themeFill="accent1" w:themeFillShade="80"/>
              <w:spacing w:after="120"/>
              <w:jc w:val="center"/>
              <w:outlineLvl w:val="0"/>
            </w:pPr>
            <w:r>
              <w:t>LANGUAGES</w:t>
            </w:r>
          </w:p>
          <w:p w:rsidR="00EE71D4" w:rsidRPr="00A16118" w:rsidRDefault="00EE71D4" w:rsidP="00EE71D4">
            <w:pPr>
              <w:rPr>
                <w:rFonts w:ascii="Adobe Song Std L" w:eastAsia="Adobe Song Std L" w:hAnsi="Adobe Song Std L"/>
                <w:sz w:val="22"/>
                <w:lang w:val="en-GB"/>
              </w:rPr>
            </w:pPr>
            <w:r w:rsidRPr="00725166">
              <w:rPr>
                <w:rFonts w:ascii="Adobe Song Std L" w:eastAsia="Adobe Song Std L" w:hAnsi="Adobe Song Std L"/>
                <w:noProof/>
                <w:sz w:val="22"/>
                <w:lang w:val="en-GB"/>
              </w:rPr>
              <w:t>English</w:t>
            </w:r>
            <w:r w:rsidR="002A78A3" w:rsidRPr="00725166">
              <w:rPr>
                <w:rFonts w:ascii="Adobe Song Std L" w:eastAsia="Adobe Song Std L" w:hAnsi="Adobe Song Std L"/>
                <w:noProof/>
                <w:sz w:val="22"/>
                <w:lang w:val="en-GB"/>
              </w:rPr>
              <w:t xml:space="preserve">       </w:t>
            </w:r>
            <w:r w:rsidRPr="00725166">
              <w:rPr>
                <w:rFonts w:ascii="Adobe Song Std L" w:eastAsia="Adobe Song Std L" w:hAnsi="Adobe Song Std L"/>
                <w:noProof/>
                <w:sz w:val="22"/>
                <w:lang w:val="en-GB"/>
              </w:rPr>
              <w:t>:</w:t>
            </w:r>
            <w:r w:rsidRPr="00A16118">
              <w:rPr>
                <w:rFonts w:ascii="Adobe Song Std L" w:eastAsia="Adobe Song Std L" w:hAnsi="Adobe Song Std L"/>
                <w:sz w:val="22"/>
                <w:lang w:val="en-GB"/>
              </w:rPr>
              <w:t xml:space="preserve"> Read, Write, Speak</w:t>
            </w:r>
          </w:p>
          <w:p w:rsidR="00EE71D4" w:rsidRPr="00A16118" w:rsidRDefault="00EE71D4" w:rsidP="00EE71D4">
            <w:pPr>
              <w:rPr>
                <w:rFonts w:ascii="Adobe Song Std L" w:eastAsia="Adobe Song Std L" w:hAnsi="Adobe Song Std L"/>
                <w:sz w:val="22"/>
                <w:lang w:val="en-GB"/>
              </w:rPr>
            </w:pPr>
            <w:r w:rsidRPr="00A16118">
              <w:rPr>
                <w:rFonts w:ascii="Adobe Song Std L" w:eastAsia="Adobe Song Std L" w:hAnsi="Adobe Song Std L"/>
                <w:sz w:val="22"/>
                <w:lang w:val="en-GB"/>
              </w:rPr>
              <w:t xml:space="preserve">Hindi </w:t>
            </w:r>
            <w:r w:rsidRPr="00A16118">
              <w:rPr>
                <w:rFonts w:ascii="Adobe Song Std L" w:eastAsia="Adobe Song Std L" w:hAnsi="Adobe Song Std L"/>
                <w:sz w:val="22"/>
                <w:lang w:val="en-GB"/>
              </w:rPr>
              <w:tab/>
            </w:r>
            <w:r w:rsidR="002A78A3">
              <w:rPr>
                <w:rFonts w:ascii="Adobe Song Std L" w:eastAsia="Adobe Song Std L" w:hAnsi="Adobe Song Std L"/>
                <w:sz w:val="22"/>
                <w:lang w:val="en-GB"/>
              </w:rPr>
              <w:t xml:space="preserve">     </w:t>
            </w:r>
            <w:r w:rsidRPr="00A16118">
              <w:rPr>
                <w:rFonts w:ascii="Adobe Song Std L" w:eastAsia="Adobe Song Std L" w:hAnsi="Adobe Song Std L"/>
                <w:sz w:val="22"/>
                <w:lang w:val="en-GB"/>
              </w:rPr>
              <w:t>: Read &amp; Speak</w:t>
            </w:r>
          </w:p>
          <w:p w:rsidR="00EE71D4" w:rsidRPr="00A16118" w:rsidRDefault="00EE71D4" w:rsidP="00EE71D4">
            <w:pPr>
              <w:rPr>
                <w:rFonts w:ascii="Adobe Song Std L" w:eastAsia="Adobe Song Std L" w:hAnsi="Adobe Song Std L"/>
                <w:sz w:val="22"/>
                <w:lang w:val="en-GB"/>
              </w:rPr>
            </w:pPr>
            <w:r w:rsidRPr="00A16118">
              <w:rPr>
                <w:rFonts w:ascii="Adobe Song Std L" w:eastAsia="Adobe Song Std L" w:hAnsi="Adobe Song Std L"/>
                <w:sz w:val="22"/>
                <w:lang w:val="en-GB"/>
              </w:rPr>
              <w:t>Malayalam: Read, Write, Speak</w:t>
            </w:r>
          </w:p>
          <w:p w:rsidR="00F144DE" w:rsidRDefault="00EE71D4" w:rsidP="00EE71D4">
            <w:pPr>
              <w:rPr>
                <w:rFonts w:ascii="Adobe Song Std L" w:eastAsia="Adobe Song Std L" w:hAnsi="Adobe Song Std L"/>
                <w:sz w:val="22"/>
                <w:lang w:val="en-GB"/>
              </w:rPr>
            </w:pPr>
            <w:r w:rsidRPr="00725166">
              <w:rPr>
                <w:rFonts w:ascii="Adobe Song Std L" w:eastAsia="Adobe Song Std L" w:hAnsi="Adobe Song Std L"/>
                <w:noProof/>
                <w:sz w:val="22"/>
                <w:lang w:val="en-GB"/>
              </w:rPr>
              <w:t>Tamil</w:t>
            </w:r>
            <w:r w:rsidR="002A78A3" w:rsidRPr="00725166">
              <w:rPr>
                <w:rFonts w:ascii="Adobe Song Std L" w:eastAsia="Adobe Song Std L" w:hAnsi="Adobe Song Std L"/>
                <w:noProof/>
                <w:sz w:val="22"/>
                <w:lang w:val="en-GB"/>
              </w:rPr>
              <w:t xml:space="preserve">          </w:t>
            </w:r>
            <w:r w:rsidRPr="00725166">
              <w:rPr>
                <w:rFonts w:ascii="Adobe Song Std L" w:eastAsia="Adobe Song Std L" w:hAnsi="Adobe Song Std L"/>
                <w:noProof/>
                <w:sz w:val="22"/>
                <w:lang w:val="en-GB"/>
              </w:rPr>
              <w:t>:</w:t>
            </w:r>
            <w:r w:rsidRPr="00A16118">
              <w:rPr>
                <w:rFonts w:ascii="Adobe Song Std L" w:eastAsia="Adobe Song Std L" w:hAnsi="Adobe Song Std L"/>
                <w:sz w:val="22"/>
                <w:lang w:val="en-GB"/>
              </w:rPr>
              <w:t xml:space="preserve"> Speak</w:t>
            </w:r>
          </w:p>
          <w:p w:rsidR="00724C14" w:rsidRPr="007E0B64" w:rsidRDefault="00724C14" w:rsidP="00EE71D4">
            <w:r>
              <w:rPr>
                <w:rFonts w:ascii="Adobe Song Std L" w:eastAsia="Adobe Song Std L" w:hAnsi="Adobe Song Std L"/>
                <w:sz w:val="22"/>
                <w:lang w:val="en-GB"/>
              </w:rPr>
              <w:t>Arabic        : Read</w:t>
            </w:r>
          </w:p>
        </w:tc>
        <w:tc>
          <w:tcPr>
            <w:tcW w:w="7796" w:type="dxa"/>
            <w:tcMar>
              <w:left w:w="230" w:type="dxa"/>
              <w:right w:w="115" w:type="dxa"/>
            </w:tcMar>
          </w:tcPr>
          <w:p w:rsidR="00CA6FC4" w:rsidRDefault="00694C99" w:rsidP="00F94A1A">
            <w:pPr>
              <w:pStyle w:val="Name"/>
              <w:shd w:val="clear" w:color="auto" w:fill="FFFFFF" w:themeFill="background1"/>
              <w:rPr>
                <w:color w:val="1F4E79" w:themeColor="accent1" w:themeShade="80"/>
                <w:sz w:val="52"/>
              </w:rPr>
            </w:pPr>
            <w:r w:rsidRPr="00F94A1A">
              <w:rPr>
                <w:noProof/>
                <w:color w:val="1F4E79" w:themeColor="accent1" w:themeShade="80"/>
                <w:sz w:val="5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759585</wp:posOffset>
                      </wp:positionH>
                      <wp:positionV relativeFrom="paragraph">
                        <wp:posOffset>-555625</wp:posOffset>
                      </wp:positionV>
                      <wp:extent cx="1480185" cy="666750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0185" cy="666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94C99" w:rsidRDefault="00694C99" w:rsidP="00694C99">
                                  <w:pPr>
                                    <w:jc w:val="center"/>
                                  </w:pPr>
                                  <w:r w:rsidRPr="00694C99"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857250" cy="511028"/>
                                        <wp:effectExtent l="0" t="0" r="0" b="3810"/>
                                        <wp:docPr id="5" name="Picture 5" descr="C:\Users\Nazeef\Downloads\Image\mcsa-server-20121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 descr="C:\Users\Nazeef\Downloads\Image\mcsa-server-20121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84823" cy="5274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id="Rectangle 3" o:spid="_x0000_s1026" style="position:absolute;left:0;text-align:left;margin-left:138.55pt;margin-top:-43.75pt;width:116.55pt;height:5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" filled="f" stroked="f" strokeweight="1pt">
                      <v:textbox>
                        <w:txbxContent>
                          <w:p w:rsidR="00694C99" w:rsidRDefault="00694C99" w:rsidP="00694C99">
                            <w:pPr>
                              <w:jc w:val="center"/>
                            </w:pPr>
                            <w:r w:rsidRPr="00694C99"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>
                                  <wp:extent cx="857250" cy="511028"/>
                                  <wp:effectExtent l="0" t="0" r="0" b="3810"/>
                                  <wp:docPr id="6" name="Picture 6" descr="C:\Users\Nazeef\Downloads\Image\mcsa-server-20121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Nazeef\Downloads\Image\mcsa-server-20121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4823" cy="5274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A6FC4">
              <w:rPr>
                <w:color w:val="1F4E79" w:themeColor="accent1" w:themeShade="80"/>
                <w:sz w:val="52"/>
              </w:rPr>
              <w:t>MUHAMMED</w:t>
            </w:r>
          </w:p>
          <w:p w:rsidR="00F144DE" w:rsidRPr="00CA6FC4" w:rsidRDefault="00CA6FC4" w:rsidP="00F94A1A">
            <w:pPr>
              <w:pStyle w:val="Name"/>
              <w:shd w:val="clear" w:color="auto" w:fill="FFFFFF" w:themeFill="background1"/>
              <w:rPr>
                <w:sz w:val="20"/>
                <w:szCs w:val="20"/>
              </w:rPr>
            </w:pPr>
            <w:hyperlink r:id="rId12" w:history="1">
              <w:r w:rsidRPr="00CA6FC4">
                <w:rPr>
                  <w:rStyle w:val="Hyperlink"/>
                  <w:sz w:val="20"/>
                  <w:szCs w:val="20"/>
                </w:rPr>
                <w:t>Muhammed.332514@2freemail.com</w:t>
              </w:r>
            </w:hyperlink>
            <w:r w:rsidRPr="00CA6FC4">
              <w:rPr>
                <w:color w:val="1F4E79" w:themeColor="accent1" w:themeShade="80"/>
                <w:sz w:val="20"/>
                <w:szCs w:val="20"/>
              </w:rPr>
              <w:t xml:space="preserve">  </w:t>
            </w:r>
          </w:p>
          <w:p w:rsidR="008C31D4" w:rsidRPr="00F15E63" w:rsidRDefault="005C5793" w:rsidP="00CE4B65">
            <w:pPr>
              <w:pStyle w:val="JobTitle"/>
              <w:rPr>
                <w:sz w:val="28"/>
              </w:rPr>
            </w:pPr>
            <w:r>
              <w:rPr>
                <w:sz w:val="28"/>
              </w:rPr>
              <w:t>IT</w:t>
            </w:r>
            <w:r w:rsidR="00EC1986" w:rsidRPr="00F15E63">
              <w:rPr>
                <w:sz w:val="28"/>
              </w:rPr>
              <w:t xml:space="preserve"> Support Engineer </w:t>
            </w:r>
          </w:p>
          <w:p w:rsidR="0004152E" w:rsidRDefault="0004152E" w:rsidP="000E453A">
            <w:pPr>
              <w:tabs>
                <w:tab w:val="left" w:pos="2687"/>
              </w:tabs>
            </w:pPr>
          </w:p>
          <w:p w:rsidR="005C0516" w:rsidRPr="007E0B64" w:rsidRDefault="005C0516" w:rsidP="000E453A">
            <w:pPr>
              <w:tabs>
                <w:tab w:val="left" w:pos="2687"/>
              </w:tabs>
            </w:pPr>
          </w:p>
          <w:p w:rsidR="00F144DE" w:rsidRPr="007E0B64" w:rsidRDefault="00195B24" w:rsidP="000B39F9">
            <w:pPr>
              <w:pStyle w:val="Heading1"/>
              <w:shd w:val="clear" w:color="auto" w:fill="1F4E79" w:themeFill="accent1" w:themeFillShade="80"/>
              <w:tabs>
                <w:tab w:val="center" w:pos="3562"/>
              </w:tabs>
              <w:outlineLvl w:val="0"/>
            </w:pPr>
            <w:r>
              <w:tab/>
            </w:r>
            <w:r w:rsidR="00F144DE" w:rsidRPr="007E0B64">
              <w:t>EDUCATION</w:t>
            </w:r>
          </w:p>
          <w:p w:rsidR="00F144DE" w:rsidRPr="0011404C" w:rsidRDefault="009B5AB6" w:rsidP="00CE4B65">
            <w:pPr>
              <w:pStyle w:val="Year"/>
              <w:rPr>
                <w:rFonts w:ascii="Kozuka Gothic Pro EL" w:eastAsia="Kozuka Gothic Pro EL" w:hAnsi="Kozuka Gothic Pro EL"/>
                <w:color w:val="262626" w:themeColor="text1" w:themeTint="D9"/>
                <w:sz w:val="18"/>
              </w:rPr>
            </w:pPr>
            <w:r w:rsidRPr="0011404C">
              <w:rPr>
                <w:rFonts w:ascii="Kozuka Gothic Pro EL" w:eastAsia="Kozuka Gothic Pro EL" w:hAnsi="Kozuka Gothic Pro EL"/>
                <w:color w:val="262626" w:themeColor="text1" w:themeTint="D9"/>
                <w:sz w:val="18"/>
              </w:rPr>
              <w:t>2010 – 2014</w:t>
            </w:r>
          </w:p>
          <w:p w:rsidR="00F144DE" w:rsidRPr="0011404C" w:rsidRDefault="00F144DE" w:rsidP="00534544">
            <w:pPr>
              <w:rPr>
                <w:rFonts w:ascii="Kozuka Gothic Pro EL" w:eastAsia="Kozuka Gothic Pro EL" w:hAnsi="Kozuka Gothic Pro EL"/>
              </w:rPr>
            </w:pPr>
            <w:r w:rsidRPr="0011404C">
              <w:rPr>
                <w:rFonts w:ascii="Kozuka Gothic Pro EL" w:eastAsia="Kozuka Gothic Pro EL" w:hAnsi="Kozuka Gothic Pro EL"/>
                <w:b/>
                <w:sz w:val="22"/>
                <w:szCs w:val="24"/>
              </w:rPr>
              <w:t xml:space="preserve">BACHELOR OF </w:t>
            </w:r>
            <w:r w:rsidR="009B5AB6" w:rsidRPr="0011404C">
              <w:rPr>
                <w:rFonts w:ascii="Kozuka Gothic Pro EL" w:eastAsia="Kozuka Gothic Pro EL" w:hAnsi="Kozuka Gothic Pro EL"/>
                <w:b/>
                <w:sz w:val="22"/>
                <w:szCs w:val="24"/>
              </w:rPr>
              <w:t>TECHNOLOGY</w:t>
            </w:r>
            <w:r w:rsidR="00254561" w:rsidRPr="0011404C">
              <w:rPr>
                <w:rFonts w:ascii="Kozuka Gothic Pro EL" w:eastAsia="Kozuka Gothic Pro EL" w:hAnsi="Kozuka Gothic Pro EL"/>
                <w:sz w:val="22"/>
                <w:szCs w:val="24"/>
              </w:rPr>
              <w:t xml:space="preserve"> </w:t>
            </w:r>
            <w:r w:rsidR="00254561" w:rsidRPr="0011404C">
              <w:rPr>
                <w:rFonts w:ascii="Kozuka Gothic Pro EL" w:eastAsia="Kozuka Gothic Pro EL" w:hAnsi="Kozuka Gothic Pro EL"/>
                <w:b/>
              </w:rPr>
              <w:t>(</w:t>
            </w:r>
            <w:r w:rsidR="00534544" w:rsidRPr="0011404C">
              <w:rPr>
                <w:rFonts w:ascii="Kozuka Gothic Pro EL" w:eastAsia="Kozuka Gothic Pro EL" w:hAnsi="Kozuka Gothic Pro EL"/>
                <w:lang w:val="en-GB"/>
              </w:rPr>
              <w:t>First Class</w:t>
            </w:r>
            <w:r w:rsidR="00254561" w:rsidRPr="0011404C">
              <w:rPr>
                <w:rFonts w:ascii="Kozuka Gothic Pro EL" w:eastAsia="Kozuka Gothic Pro EL" w:hAnsi="Kozuka Gothic Pro EL"/>
                <w:b/>
              </w:rPr>
              <w:t>)</w:t>
            </w:r>
          </w:p>
          <w:p w:rsidR="00F144DE" w:rsidRPr="0011404C" w:rsidRDefault="00254561" w:rsidP="009D366B">
            <w:pPr>
              <w:pStyle w:val="Heading3"/>
              <w:outlineLvl w:val="2"/>
              <w:rPr>
                <w:rFonts w:ascii="Kozuka Gothic Pro EL" w:eastAsia="Kozuka Gothic Pro EL" w:hAnsi="Kozuka Gothic Pro EL"/>
                <w:color w:val="3B3838" w:themeColor="background2" w:themeShade="40"/>
                <w:sz w:val="22"/>
                <w:szCs w:val="24"/>
              </w:rPr>
            </w:pPr>
            <w:r w:rsidRPr="0011404C">
              <w:rPr>
                <w:rFonts w:ascii="Kozuka Gothic Pro EL" w:eastAsia="Kozuka Gothic Pro EL" w:hAnsi="Kozuka Gothic Pro EL"/>
                <w:color w:val="3B3838" w:themeColor="background2" w:themeShade="40"/>
                <w:sz w:val="22"/>
                <w:szCs w:val="24"/>
              </w:rPr>
              <w:t xml:space="preserve">COMPUTER SCIENCE AND ENGINEERING </w:t>
            </w:r>
          </w:p>
          <w:p w:rsidR="00254561" w:rsidRPr="0011404C" w:rsidRDefault="00254561" w:rsidP="009D366B">
            <w:pPr>
              <w:rPr>
                <w:rFonts w:ascii="Kozuka Gothic Pro EL" w:eastAsia="Kozuka Gothic Pro EL" w:hAnsi="Kozuka Gothic Pro EL"/>
                <w:lang w:val="en-GB"/>
              </w:rPr>
            </w:pPr>
            <w:r w:rsidRPr="0011404C">
              <w:rPr>
                <w:rFonts w:ascii="Kozuka Gothic Pro EL" w:eastAsia="Kozuka Gothic Pro EL" w:hAnsi="Kozuka Gothic Pro EL"/>
                <w:bCs/>
                <w:lang w:val="en-GB"/>
              </w:rPr>
              <w:t>University of Calicut</w:t>
            </w:r>
            <w:r w:rsidRPr="0011404C">
              <w:rPr>
                <w:rFonts w:ascii="Kozuka Gothic Pro EL" w:eastAsia="Kozuka Gothic Pro EL" w:hAnsi="Kozuka Gothic Pro EL"/>
                <w:lang w:val="en-GB"/>
              </w:rPr>
              <w:t>, Kerala, India</w:t>
            </w:r>
          </w:p>
          <w:p w:rsidR="00F144DE" w:rsidRPr="0011404C" w:rsidRDefault="00254561" w:rsidP="00CE4B65">
            <w:pPr>
              <w:pStyle w:val="Year"/>
              <w:rPr>
                <w:rFonts w:ascii="Kozuka Gothic Pro EL" w:eastAsia="Kozuka Gothic Pro EL" w:hAnsi="Kozuka Gothic Pro EL"/>
                <w:sz w:val="18"/>
              </w:rPr>
            </w:pPr>
            <w:r w:rsidRPr="0011404C">
              <w:rPr>
                <w:rFonts w:ascii="Kozuka Gothic Pro EL" w:eastAsia="Kozuka Gothic Pro EL" w:hAnsi="Kozuka Gothic Pro EL"/>
                <w:sz w:val="18"/>
              </w:rPr>
              <w:t>2007</w:t>
            </w:r>
            <w:r w:rsidR="00F144DE" w:rsidRPr="0011404C">
              <w:rPr>
                <w:rFonts w:ascii="Kozuka Gothic Pro EL" w:eastAsia="Kozuka Gothic Pro EL" w:hAnsi="Kozuka Gothic Pro EL"/>
                <w:sz w:val="18"/>
              </w:rPr>
              <w:t xml:space="preserve"> - </w:t>
            </w:r>
            <w:r w:rsidRPr="0011404C">
              <w:rPr>
                <w:rFonts w:ascii="Kozuka Gothic Pro EL" w:eastAsia="Kozuka Gothic Pro EL" w:hAnsi="Kozuka Gothic Pro EL"/>
                <w:sz w:val="18"/>
              </w:rPr>
              <w:t>2009</w:t>
            </w:r>
          </w:p>
          <w:p w:rsidR="00254561" w:rsidRPr="0011404C" w:rsidRDefault="00254561" w:rsidP="00CE4B65">
            <w:pPr>
              <w:pStyle w:val="Heading3"/>
              <w:outlineLvl w:val="2"/>
              <w:rPr>
                <w:rFonts w:ascii="Kozuka Gothic Pro EL" w:eastAsia="Kozuka Gothic Pro EL" w:hAnsi="Kozuka Gothic Pro EL"/>
                <w:b/>
                <w:color w:val="auto"/>
                <w:sz w:val="24"/>
                <w:lang w:val="en-GB"/>
              </w:rPr>
            </w:pPr>
            <w:r w:rsidRPr="0011404C">
              <w:rPr>
                <w:rFonts w:ascii="Kozuka Gothic Pro EL" w:eastAsia="Kozuka Gothic Pro EL" w:hAnsi="Kozuka Gothic Pro EL"/>
                <w:b/>
                <w:bCs/>
                <w:color w:val="auto"/>
                <w:sz w:val="22"/>
                <w:szCs w:val="24"/>
              </w:rPr>
              <w:t>HIGHER SCHOOL CERTIFICATE</w:t>
            </w:r>
            <w:r w:rsidRPr="0011404C">
              <w:rPr>
                <w:rFonts w:ascii="Kozuka Gothic Pro EL" w:eastAsia="Kozuka Gothic Pro EL" w:hAnsi="Kozuka Gothic Pro EL"/>
                <w:b/>
                <w:color w:val="auto"/>
                <w:sz w:val="24"/>
                <w:lang w:val="en-GB"/>
              </w:rPr>
              <w:t xml:space="preserve"> </w:t>
            </w:r>
            <w:r w:rsidRPr="0011404C">
              <w:rPr>
                <w:rFonts w:ascii="Kozuka Gothic Pro EL" w:eastAsia="Kozuka Gothic Pro EL" w:hAnsi="Kozuka Gothic Pro EL"/>
                <w:color w:val="auto"/>
                <w:sz w:val="20"/>
                <w:lang w:val="en-GB"/>
              </w:rPr>
              <w:t>(73%)</w:t>
            </w:r>
          </w:p>
          <w:p w:rsidR="00F144DE" w:rsidRPr="0011404C" w:rsidRDefault="00254561" w:rsidP="00F144DE">
            <w:pPr>
              <w:rPr>
                <w:rFonts w:ascii="Kozuka Gothic Pro EL" w:eastAsia="Kozuka Gothic Pro EL" w:hAnsi="Kozuka Gothic Pro EL"/>
              </w:rPr>
            </w:pPr>
            <w:r w:rsidRPr="0011404C">
              <w:rPr>
                <w:rFonts w:ascii="Kozuka Gothic Pro EL" w:eastAsia="Kozuka Gothic Pro EL" w:hAnsi="Kozuka Gothic Pro EL"/>
              </w:rPr>
              <w:t>PTM Higher Secondary School, Thazhekode, Kerala</w:t>
            </w:r>
          </w:p>
          <w:p w:rsidR="0004152E" w:rsidRPr="007E0B64" w:rsidRDefault="0004152E" w:rsidP="000E453A">
            <w:pPr>
              <w:tabs>
                <w:tab w:val="left" w:pos="2687"/>
              </w:tabs>
            </w:pPr>
          </w:p>
          <w:p w:rsidR="006F4F0B" w:rsidRPr="007E0B64" w:rsidRDefault="00AD526F" w:rsidP="000B39F9">
            <w:pPr>
              <w:pStyle w:val="Heading1"/>
              <w:shd w:val="clear" w:color="auto" w:fill="1F4E79" w:themeFill="accent1" w:themeFillShade="80"/>
              <w:jc w:val="center"/>
              <w:outlineLvl w:val="0"/>
            </w:pPr>
            <w:r>
              <w:t>TRAINING</w:t>
            </w:r>
            <w:r w:rsidR="0022021F">
              <w:t xml:space="preserve"> COMPLETED</w:t>
            </w:r>
          </w:p>
          <w:p w:rsidR="006F4F0B" w:rsidRPr="007E0B64" w:rsidRDefault="006F4F0B" w:rsidP="006F4F0B">
            <w:pPr>
              <w:tabs>
                <w:tab w:val="left" w:pos="2687"/>
              </w:tabs>
            </w:pPr>
          </w:p>
          <w:p w:rsidR="0022021F" w:rsidRPr="0022021F" w:rsidRDefault="0022021F" w:rsidP="0022021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dobe Song Std L" w:eastAsia="Adobe Song Std L" w:hAnsi="Adobe Song Std L"/>
                <w:color w:val="3B3838"/>
                <w:sz w:val="20"/>
                <w:szCs w:val="20"/>
              </w:rPr>
            </w:pPr>
            <w:r w:rsidRPr="0022021F">
              <w:rPr>
                <w:rFonts w:ascii="Adobe Song Std L" w:eastAsia="Adobe Song Std L" w:hAnsi="Adobe Song Std L"/>
                <w:color w:val="3B3838"/>
              </w:rPr>
              <w:t>Computer Hardware (PC &amp; LAPTOP)</w:t>
            </w:r>
          </w:p>
          <w:p w:rsidR="0022021F" w:rsidRPr="0022021F" w:rsidRDefault="0022021F" w:rsidP="0022021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dobe Song Std L" w:eastAsia="Adobe Song Std L" w:hAnsi="Adobe Song Std L"/>
                <w:color w:val="3B3838"/>
              </w:rPr>
            </w:pPr>
            <w:r w:rsidRPr="0022021F">
              <w:rPr>
                <w:rFonts w:ascii="Adobe Song Std L" w:eastAsia="Adobe Song Std L" w:hAnsi="Adobe Song Std L"/>
                <w:color w:val="3B3838"/>
              </w:rPr>
              <w:t>CCTV Install</w:t>
            </w:r>
            <w:r w:rsidR="00BC2ED2">
              <w:rPr>
                <w:rFonts w:ascii="Adobe Song Std L" w:eastAsia="Adobe Song Std L" w:hAnsi="Adobe Song Std L"/>
                <w:color w:val="3B3838"/>
              </w:rPr>
              <w:t>ing</w:t>
            </w:r>
            <w:r w:rsidRPr="0022021F">
              <w:rPr>
                <w:rFonts w:ascii="Adobe Song Std L" w:eastAsia="Adobe Song Std L" w:hAnsi="Adobe Song Std L"/>
                <w:color w:val="3B3838"/>
              </w:rPr>
              <w:t xml:space="preserve"> and Management</w:t>
            </w:r>
          </w:p>
          <w:p w:rsidR="0022021F" w:rsidRPr="0022021F" w:rsidRDefault="0022021F" w:rsidP="0022021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dobe Song Std L" w:eastAsia="Adobe Song Std L" w:hAnsi="Adobe Song Std L" w:cs="Calibri"/>
                <w:bCs/>
                <w:color w:val="3B3838"/>
                <w:szCs w:val="24"/>
              </w:rPr>
            </w:pPr>
            <w:r w:rsidRPr="0022021F">
              <w:rPr>
                <w:rFonts w:ascii="Adobe Song Std L" w:eastAsia="Adobe Song Std L" w:hAnsi="Adobe Song Std L" w:cs="Calibri"/>
                <w:bCs/>
                <w:color w:val="3B3838"/>
                <w:szCs w:val="24"/>
              </w:rPr>
              <w:t>Microsoft Exchange server 2013</w:t>
            </w:r>
          </w:p>
          <w:p w:rsidR="0022021F" w:rsidRPr="0022021F" w:rsidRDefault="0022021F" w:rsidP="0022021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dobe Song Std L" w:eastAsia="Adobe Song Std L" w:hAnsi="Adobe Song Std L" w:cs="Calibri"/>
                <w:bCs/>
                <w:color w:val="3B3838"/>
                <w:szCs w:val="24"/>
              </w:rPr>
            </w:pPr>
            <w:r w:rsidRPr="0022021F">
              <w:rPr>
                <w:rFonts w:ascii="Adobe Song Std L" w:eastAsia="Adobe Song Std L" w:hAnsi="Adobe Song Std L" w:cs="Calibri"/>
                <w:bCs/>
                <w:color w:val="3B3838"/>
                <w:szCs w:val="24"/>
              </w:rPr>
              <w:t>Cisco Certified Network Associate (CCNA)</w:t>
            </w:r>
            <w:r w:rsidRPr="0022021F">
              <w:rPr>
                <w:rFonts w:ascii="Adobe Song Std L" w:eastAsia="Adobe Song Std L" w:hAnsi="Adobe Song Std L" w:cs="Calibri"/>
                <w:color w:val="3B3838"/>
                <w:szCs w:val="24"/>
              </w:rPr>
              <w:t xml:space="preserve"> </w:t>
            </w:r>
          </w:p>
          <w:p w:rsidR="0022021F" w:rsidRPr="0022021F" w:rsidRDefault="0022021F" w:rsidP="0022021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dobe Song Std L" w:eastAsia="Adobe Song Std L" w:hAnsi="Adobe Song Std L" w:cs="Calibri"/>
                <w:color w:val="3B3838"/>
                <w:szCs w:val="24"/>
              </w:rPr>
            </w:pPr>
            <w:r w:rsidRPr="0022021F">
              <w:rPr>
                <w:rFonts w:ascii="Adobe Song Std L" w:eastAsia="Adobe Song Std L" w:hAnsi="Adobe Song Std L" w:cs="Calibri"/>
                <w:bCs/>
                <w:color w:val="3B3838"/>
                <w:szCs w:val="24"/>
              </w:rPr>
              <w:t>VM ware Certified Professional (VCP) in Data Centre Virtualization</w:t>
            </w:r>
            <w:r w:rsidRPr="0022021F">
              <w:rPr>
                <w:rFonts w:ascii="Adobe Song Std L" w:eastAsia="Adobe Song Std L" w:hAnsi="Adobe Song Std L" w:cs="Calibri"/>
                <w:b/>
                <w:bCs/>
                <w:color w:val="3B3838"/>
                <w:szCs w:val="24"/>
              </w:rPr>
              <w:t xml:space="preserve"> </w:t>
            </w:r>
            <w:r>
              <w:rPr>
                <w:rFonts w:ascii="Adobe Song Std L" w:eastAsia="Adobe Song Std L" w:hAnsi="Adobe Song Std L" w:cs="Calibri"/>
                <w:b/>
                <w:bCs/>
                <w:color w:val="3B3838"/>
                <w:szCs w:val="24"/>
              </w:rPr>
              <w:br/>
            </w:r>
          </w:p>
          <w:p w:rsidR="0022021F" w:rsidRPr="007E0B64" w:rsidRDefault="0022021F" w:rsidP="000B39F9">
            <w:pPr>
              <w:pStyle w:val="Heading1"/>
              <w:shd w:val="clear" w:color="auto" w:fill="1F4E79" w:themeFill="accent1" w:themeFillShade="80"/>
              <w:jc w:val="center"/>
              <w:outlineLvl w:val="0"/>
            </w:pPr>
            <w:r>
              <w:t>CERTIFICATIONS</w:t>
            </w:r>
          </w:p>
          <w:p w:rsidR="0022021F" w:rsidRPr="007E0B64" w:rsidRDefault="0022021F" w:rsidP="0022021F">
            <w:pPr>
              <w:tabs>
                <w:tab w:val="left" w:pos="2687"/>
              </w:tabs>
            </w:pPr>
          </w:p>
          <w:p w:rsidR="0022021F" w:rsidRPr="00534544" w:rsidRDefault="0022021F" w:rsidP="0022021F">
            <w:pPr>
              <w:numPr>
                <w:ilvl w:val="0"/>
                <w:numId w:val="5"/>
              </w:numPr>
              <w:rPr>
                <w:rFonts w:ascii="Adobe Song Std L" w:eastAsia="Adobe Song Std L" w:hAnsi="Adobe Song Std L"/>
                <w:sz w:val="22"/>
              </w:rPr>
            </w:pPr>
            <w:r w:rsidRPr="00534544">
              <w:rPr>
                <w:rFonts w:ascii="Adobe Song Std L" w:eastAsia="Adobe Song Std L" w:hAnsi="Adobe Song Std L"/>
                <w:sz w:val="22"/>
              </w:rPr>
              <w:t>Microsoft Certified Solution Associate</w:t>
            </w:r>
          </w:p>
          <w:p w:rsidR="0022021F" w:rsidRPr="00534544" w:rsidRDefault="001A0DC7" w:rsidP="0022021F">
            <w:pPr>
              <w:ind w:left="720"/>
              <w:rPr>
                <w:rFonts w:ascii="Adobe Song Std L" w:eastAsia="Adobe Song Std L" w:hAnsi="Adobe Song Std L"/>
                <w:szCs w:val="20"/>
              </w:rPr>
            </w:pPr>
            <w:r>
              <w:rPr>
                <w:rFonts w:ascii="Adobe Song Std L" w:eastAsia="Adobe Song Std L" w:hAnsi="Adobe Song Std L"/>
                <w:szCs w:val="20"/>
              </w:rPr>
              <w:t>i</w:t>
            </w:r>
            <w:r w:rsidR="00051243">
              <w:rPr>
                <w:rFonts w:ascii="Adobe Song Std L" w:eastAsia="Adobe Song Std L" w:hAnsi="Adobe Song Std L"/>
                <w:szCs w:val="20"/>
              </w:rPr>
              <w:t xml:space="preserve">n </w:t>
            </w:r>
            <w:r w:rsidR="0022021F" w:rsidRPr="00534544">
              <w:rPr>
                <w:rFonts w:ascii="Adobe Song Std L" w:eastAsia="Adobe Song Std L" w:hAnsi="Adobe Song Std L"/>
                <w:szCs w:val="20"/>
              </w:rPr>
              <w:t>Windows Server 2012r2</w:t>
            </w:r>
          </w:p>
          <w:p w:rsidR="008C09DA" w:rsidRPr="0022021F" w:rsidRDefault="00CA6FC4" w:rsidP="0022021F">
            <w:pPr>
              <w:ind w:firstLine="720"/>
            </w:pPr>
            <w:r>
              <w:rPr>
                <w:rFonts w:ascii="Adobe Song Std L" w:eastAsia="Adobe Song Std L" w:hAnsi="Adobe Song Std L"/>
              </w:rPr>
              <w:t xml:space="preserve">Microsoft certification id: </w:t>
            </w:r>
          </w:p>
          <w:p w:rsidR="008C09DA" w:rsidRPr="007E0B64" w:rsidRDefault="008C09DA" w:rsidP="000B39F9">
            <w:pPr>
              <w:pStyle w:val="Heading1"/>
              <w:shd w:val="clear" w:color="auto" w:fill="1F4E79" w:themeFill="accent1" w:themeFillShade="80"/>
              <w:jc w:val="center"/>
              <w:outlineLvl w:val="0"/>
            </w:pPr>
            <w:r w:rsidRPr="007E0B64">
              <w:t>EXPERIENCE</w:t>
            </w:r>
          </w:p>
          <w:tbl>
            <w:tblPr>
              <w:tblW w:w="0" w:type="auto"/>
              <w:tblInd w:w="55" w:type="dxa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4393"/>
              <w:gridCol w:w="3003"/>
            </w:tblGrid>
            <w:tr w:rsidR="00EC79D4" w:rsidRPr="00631636" w:rsidTr="009D3BF7">
              <w:trPr>
                <w:trHeight w:val="430"/>
              </w:trPr>
              <w:tc>
                <w:tcPr>
                  <w:tcW w:w="4393" w:type="dxa"/>
                  <w:shd w:val="clear" w:color="auto" w:fill="auto"/>
                </w:tcPr>
                <w:p w:rsidR="008C09DA" w:rsidRPr="009B5AB6" w:rsidRDefault="009D3BF7" w:rsidP="008C09DA">
                  <w:pPr>
                    <w:spacing w:after="0" w:line="240" w:lineRule="auto"/>
                    <w:rPr>
                      <w:rFonts w:ascii="Adobe Song Std L" w:eastAsia="Adobe Song Std L" w:hAnsi="Adobe Song Std L" w:cs="Arial"/>
                      <w:b/>
                      <w:color w:val="1F3864"/>
                      <w:sz w:val="24"/>
                    </w:rPr>
                  </w:pPr>
                  <w:r w:rsidRPr="009D3BF7">
                    <w:rPr>
                      <w:rFonts w:ascii="Adobe Song Std L" w:eastAsia="Adobe Song Std L" w:hAnsi="Adobe Song Std L" w:cs="Arial"/>
                      <w:b/>
                      <w:color w:val="1F3864"/>
                      <w:sz w:val="24"/>
                    </w:rPr>
                    <w:t>HCL</w:t>
                  </w:r>
                  <w:r>
                    <w:rPr>
                      <w:rFonts w:ascii="Adobe Song Std L" w:eastAsia="Adobe Song Std L" w:hAnsi="Adobe Song Std L" w:cs="Arial"/>
                      <w:b/>
                      <w:color w:val="1F3864"/>
                      <w:sz w:val="24"/>
                    </w:rPr>
                    <w:t xml:space="preserve"> Technologies</w:t>
                  </w:r>
                  <w:r w:rsidRPr="009D3BF7">
                    <w:rPr>
                      <w:rFonts w:ascii="Adobe Song Std L" w:eastAsia="Adobe Song Std L" w:hAnsi="Adobe Song Std L" w:cs="Arial"/>
                      <w:b/>
                      <w:color w:val="1F3864"/>
                      <w:sz w:val="24"/>
                    </w:rPr>
                    <w:t xml:space="preserve"> </w:t>
                  </w:r>
                </w:p>
                <w:p w:rsidR="008C09DA" w:rsidRPr="00631636" w:rsidRDefault="008C09DA" w:rsidP="008C09DA">
                  <w:pPr>
                    <w:spacing w:after="0" w:line="240" w:lineRule="auto"/>
                    <w:rPr>
                      <w:rFonts w:ascii="Adobe Song Std L" w:eastAsia="Adobe Song Std L" w:hAnsi="Adobe Song Std L" w:cs="Arial"/>
                    </w:rPr>
                  </w:pPr>
                  <w:r w:rsidRPr="009B5AB6">
                    <w:rPr>
                      <w:rFonts w:ascii="Adobe Song Std L" w:eastAsia="Adobe Song Std L" w:hAnsi="Adobe Song Std L" w:cs="Arial"/>
                    </w:rPr>
                    <w:t>Air India, Bangalore International Airport</w:t>
                  </w:r>
                  <w:r w:rsidR="00051243">
                    <w:rPr>
                      <w:rFonts w:ascii="Adobe Song Std L" w:eastAsia="Adobe Song Std L" w:hAnsi="Adobe Song Std L" w:cs="Arial"/>
                    </w:rPr>
                    <w:t xml:space="preserve"> </w:t>
                  </w:r>
                </w:p>
              </w:tc>
              <w:tc>
                <w:tcPr>
                  <w:tcW w:w="3003" w:type="dxa"/>
                </w:tcPr>
                <w:p w:rsidR="008C09DA" w:rsidRPr="00631636" w:rsidRDefault="008C09DA" w:rsidP="008C09DA">
                  <w:pPr>
                    <w:pStyle w:val="TableContents"/>
                    <w:tabs>
                      <w:tab w:val="left" w:pos="709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snapToGrid w:val="0"/>
                    <w:spacing w:after="40"/>
                    <w:rPr>
                      <w:rFonts w:ascii="Adobe Song Std L" w:eastAsia="Adobe Song Std L" w:hAnsi="Adobe Song Std L" w:cs="Arial"/>
                      <w:b w:val="0"/>
                      <w:bCs w:val="0"/>
                      <w:i w:val="0"/>
                      <w:iCs w:val="0"/>
                      <w:sz w:val="20"/>
                      <w:szCs w:val="20"/>
                      <w:shd w:val="clear" w:color="auto" w:fill="auto"/>
                    </w:rPr>
                  </w:pPr>
                </w:p>
              </w:tc>
            </w:tr>
            <w:tr w:rsidR="00EC79D4" w:rsidRPr="009B5AB6" w:rsidTr="009D3BF7">
              <w:trPr>
                <w:trHeight w:val="430"/>
              </w:trPr>
              <w:tc>
                <w:tcPr>
                  <w:tcW w:w="4393" w:type="dxa"/>
                  <w:shd w:val="clear" w:color="auto" w:fill="auto"/>
                </w:tcPr>
                <w:p w:rsidR="008C09DA" w:rsidRPr="008C09DA" w:rsidRDefault="008C09DA" w:rsidP="008C09DA">
                  <w:pPr>
                    <w:spacing w:after="120" w:line="240" w:lineRule="auto"/>
                    <w:rPr>
                      <w:rFonts w:ascii="Adobe Song Std L" w:eastAsia="Adobe Song Std L" w:hAnsi="Adobe Song Std L" w:cs="Arial"/>
                      <w:color w:val="3B3838"/>
                      <w:sz w:val="22"/>
                    </w:rPr>
                  </w:pPr>
                  <w:r w:rsidRPr="008C09DA">
                    <w:rPr>
                      <w:rFonts w:ascii="Adobe Song Std L" w:eastAsia="Adobe Song Std L" w:hAnsi="Adobe Song Std L" w:cs="Arial"/>
                      <w:b/>
                      <w:color w:val="3B3838"/>
                      <w:sz w:val="22"/>
                    </w:rPr>
                    <w:t>DESKTOP SUPPORT ENGINEER</w:t>
                  </w:r>
                </w:p>
              </w:tc>
              <w:tc>
                <w:tcPr>
                  <w:tcW w:w="3003" w:type="dxa"/>
                </w:tcPr>
                <w:p w:rsidR="008C09DA" w:rsidRPr="009B5AB6" w:rsidRDefault="008C09DA" w:rsidP="008C09DA">
                  <w:pPr>
                    <w:pStyle w:val="TableContents"/>
                    <w:tabs>
                      <w:tab w:val="left" w:pos="709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spacing w:after="40"/>
                    <w:jc w:val="right"/>
                    <w:rPr>
                      <w:rFonts w:ascii="Adobe Song Std L" w:eastAsia="Adobe Song Std L" w:hAnsi="Adobe Song Std L"/>
                      <w:i w:val="0"/>
                      <w:color w:val="3B3838"/>
                      <w:sz w:val="22"/>
                    </w:rPr>
                  </w:pPr>
                  <w:r w:rsidRPr="009B5AB6">
                    <w:rPr>
                      <w:rFonts w:ascii="Adobe Song Std L" w:eastAsia="Adobe Song Std L" w:hAnsi="Adobe Song Std L" w:cs="Arial"/>
                      <w:b w:val="0"/>
                      <w:bCs w:val="0"/>
                      <w:i w:val="0"/>
                      <w:iCs w:val="0"/>
                      <w:color w:val="3B3838"/>
                      <w:sz w:val="22"/>
                      <w:szCs w:val="20"/>
                      <w:shd w:val="clear" w:color="auto" w:fill="auto"/>
                    </w:rPr>
                    <w:t>April 2016-September 2016</w:t>
                  </w:r>
                </w:p>
              </w:tc>
            </w:tr>
          </w:tbl>
          <w:p w:rsidR="00051243" w:rsidRPr="00051243" w:rsidRDefault="00051243" w:rsidP="00051243">
            <w:pPr>
              <w:numPr>
                <w:ilvl w:val="0"/>
                <w:numId w:val="8"/>
              </w:numPr>
              <w:rPr>
                <w:rFonts w:ascii="Adobe Song Std L" w:eastAsia="Adobe Song Std L" w:hAnsi="Adobe Song Std L" w:cs="Arial"/>
                <w:b/>
                <w:bCs/>
                <w:i/>
                <w:iCs/>
                <w:color w:val="3B3838"/>
                <w:sz w:val="22"/>
              </w:rPr>
            </w:pPr>
            <w:r w:rsidRPr="00051243">
              <w:rPr>
                <w:rFonts w:ascii="Adobe Song Std L" w:eastAsia="Adobe Song Std L" w:hAnsi="Adobe Song Std L" w:cs="Arial"/>
                <w:bCs/>
                <w:iCs/>
                <w:color w:val="3B3838"/>
                <w:sz w:val="22"/>
              </w:rPr>
              <w:t>Monitoring and reporting LAN and WAN [Head Office, Cargo, and Airport]</w:t>
            </w:r>
          </w:p>
          <w:p w:rsidR="008C09DA" w:rsidRPr="00051243" w:rsidRDefault="008C09DA" w:rsidP="003402F0">
            <w:pPr>
              <w:numPr>
                <w:ilvl w:val="0"/>
                <w:numId w:val="8"/>
              </w:numPr>
              <w:rPr>
                <w:rFonts w:ascii="Adobe Song Std L" w:eastAsia="Adobe Song Std L" w:hAnsi="Adobe Song Std L" w:cs="Arial"/>
                <w:b/>
                <w:bCs/>
                <w:i/>
                <w:iCs/>
                <w:color w:val="3B3838"/>
                <w:sz w:val="22"/>
              </w:rPr>
            </w:pPr>
            <w:r w:rsidRPr="00051243">
              <w:rPr>
                <w:rFonts w:ascii="Adobe Song Std L" w:eastAsia="Adobe Song Std L" w:hAnsi="Adobe Song Std L" w:cs="Arial"/>
                <w:color w:val="3B3838"/>
                <w:sz w:val="22"/>
              </w:rPr>
              <w:t>Installing and configuring Windows Desktop XP, 7 and Driver software</w:t>
            </w:r>
          </w:p>
          <w:p w:rsidR="008C09DA" w:rsidRPr="009B5AB6" w:rsidRDefault="008C09DA" w:rsidP="000011A5">
            <w:pPr>
              <w:numPr>
                <w:ilvl w:val="0"/>
                <w:numId w:val="8"/>
              </w:numPr>
              <w:rPr>
                <w:rFonts w:ascii="Adobe Song Std L" w:eastAsia="Adobe Song Std L" w:hAnsi="Adobe Song Std L" w:cs="Arial"/>
                <w:color w:val="3B3838"/>
                <w:sz w:val="22"/>
              </w:rPr>
            </w:pPr>
            <w:r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 xml:space="preserve">Monitoring Intranet and Internet of Air India using </w:t>
            </w:r>
            <w:r w:rsidRPr="00F057AE">
              <w:rPr>
                <w:rFonts w:ascii="Adobe Song Std L" w:eastAsia="Adobe Song Std L" w:hAnsi="Adobe Song Std L" w:cs="Arial"/>
                <w:noProof/>
                <w:color w:val="3B3838"/>
                <w:sz w:val="22"/>
              </w:rPr>
              <w:t>freeping</w:t>
            </w:r>
            <w:r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 xml:space="preserve"> and reporting</w:t>
            </w:r>
          </w:p>
          <w:p w:rsidR="008C09DA" w:rsidRPr="009B5AB6" w:rsidRDefault="008C09DA" w:rsidP="000011A5">
            <w:pPr>
              <w:numPr>
                <w:ilvl w:val="0"/>
                <w:numId w:val="8"/>
              </w:numPr>
              <w:rPr>
                <w:rFonts w:ascii="Adobe Song Std L" w:eastAsia="Adobe Song Std L" w:hAnsi="Adobe Song Std L" w:cs="Arial"/>
                <w:color w:val="3B3838"/>
                <w:sz w:val="22"/>
              </w:rPr>
            </w:pPr>
            <w:r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>Install and Configure Microsoft Office 2007</w:t>
            </w:r>
          </w:p>
          <w:p w:rsidR="008C09DA" w:rsidRPr="009B5AB6" w:rsidRDefault="008C09DA" w:rsidP="000011A5">
            <w:pPr>
              <w:numPr>
                <w:ilvl w:val="0"/>
                <w:numId w:val="8"/>
              </w:numPr>
              <w:rPr>
                <w:rFonts w:ascii="Adobe Song Std L" w:eastAsia="Adobe Song Std L" w:hAnsi="Adobe Song Std L" w:cs="Arial"/>
                <w:color w:val="3B3838"/>
                <w:sz w:val="22"/>
              </w:rPr>
            </w:pPr>
            <w:r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>Local and Network Printer/Scanner Installing troubleshooting</w:t>
            </w:r>
          </w:p>
          <w:p w:rsidR="008C09DA" w:rsidRPr="009B5AB6" w:rsidRDefault="00814518" w:rsidP="000011A5">
            <w:pPr>
              <w:numPr>
                <w:ilvl w:val="0"/>
                <w:numId w:val="8"/>
              </w:numPr>
              <w:rPr>
                <w:rFonts w:ascii="Adobe Song Std L" w:eastAsia="Adobe Song Std L" w:hAnsi="Adobe Song Std L" w:cs="Arial"/>
                <w:color w:val="3B3838"/>
                <w:sz w:val="22"/>
              </w:rPr>
            </w:pPr>
            <w:r>
              <w:rPr>
                <w:rFonts w:ascii="Adobe Song Std L" w:eastAsia="Adobe Song Std L" w:hAnsi="Adobe Song Std L" w:cs="Arial"/>
                <w:noProof/>
                <w:color w:val="3B3838"/>
                <w:sz w:val="22"/>
              </w:rPr>
              <w:t xml:space="preserve">The </w:t>
            </w:r>
            <w:r w:rsidR="008C09DA" w:rsidRPr="00814518">
              <w:rPr>
                <w:rFonts w:ascii="Adobe Song Std L" w:eastAsia="Adobe Song Std L" w:hAnsi="Adobe Song Std L" w:cs="Arial"/>
                <w:noProof/>
                <w:color w:val="3B3838"/>
                <w:sz w:val="22"/>
              </w:rPr>
              <w:t>Internet</w:t>
            </w:r>
            <w:r w:rsidR="008C09DA"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 xml:space="preserve"> Proxy</w:t>
            </w:r>
            <w:r w:rsidR="00320109">
              <w:rPr>
                <w:rFonts w:ascii="Adobe Song Std L" w:eastAsia="Adobe Song Std L" w:hAnsi="Adobe Song Std L" w:cs="Arial"/>
                <w:color w:val="3B3838"/>
                <w:sz w:val="22"/>
              </w:rPr>
              <w:t xml:space="preserve"> &amp; WIFI</w:t>
            </w:r>
            <w:r w:rsidR="008C09DA"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 xml:space="preserve"> </w:t>
            </w:r>
            <w:r w:rsidR="008C09DA">
              <w:rPr>
                <w:rFonts w:ascii="Adobe Song Std L" w:eastAsia="Adobe Song Std L" w:hAnsi="Adobe Song Std L" w:cs="Arial"/>
                <w:color w:val="3B3838"/>
                <w:sz w:val="22"/>
              </w:rPr>
              <w:t>T</w:t>
            </w:r>
            <w:r w:rsidR="008C09DA"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 xml:space="preserve">roubleshooting(2 Proxies: HAL and </w:t>
            </w:r>
            <w:r w:rsidR="008C09DA"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lastRenderedPageBreak/>
              <w:t xml:space="preserve">Delhi) </w:t>
            </w:r>
          </w:p>
          <w:p w:rsidR="008C09DA" w:rsidRPr="009B5AB6" w:rsidRDefault="008C09DA" w:rsidP="000011A5">
            <w:pPr>
              <w:numPr>
                <w:ilvl w:val="0"/>
                <w:numId w:val="8"/>
              </w:numPr>
              <w:rPr>
                <w:rFonts w:ascii="Adobe Song Std L" w:eastAsia="Adobe Song Std L" w:hAnsi="Adobe Song Std L"/>
                <w:color w:val="3B3838"/>
                <w:sz w:val="22"/>
              </w:rPr>
            </w:pPr>
            <w:r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>Software troubleshooting update and patch installation</w:t>
            </w:r>
          </w:p>
          <w:p w:rsidR="008C09DA" w:rsidRPr="009B5AB6" w:rsidRDefault="008C09DA" w:rsidP="000011A5">
            <w:pPr>
              <w:numPr>
                <w:ilvl w:val="0"/>
                <w:numId w:val="8"/>
              </w:numPr>
              <w:rPr>
                <w:rFonts w:ascii="Adobe Song Std L" w:eastAsia="Adobe Song Std L" w:hAnsi="Adobe Song Std L"/>
                <w:color w:val="3B3838"/>
                <w:sz w:val="22"/>
              </w:rPr>
            </w:pPr>
            <w:r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>Remote assistance using VNC and Ammi admin</w:t>
            </w:r>
            <w:r w:rsidR="00BB1252">
              <w:rPr>
                <w:rFonts w:ascii="Adobe Song Std L" w:eastAsia="Adobe Song Std L" w:hAnsi="Adobe Song Std L" w:cs="Arial"/>
                <w:color w:val="3B3838"/>
                <w:sz w:val="22"/>
              </w:rPr>
              <w:t xml:space="preserve"> &amp; </w:t>
            </w:r>
            <w:r w:rsidR="00BB1252" w:rsidRPr="00BB1252">
              <w:rPr>
                <w:rFonts w:ascii="Adobe Song Std L" w:eastAsia="Adobe Song Std L" w:hAnsi="Adobe Song Std L" w:cs="Arial"/>
                <w:color w:val="3B3838"/>
                <w:sz w:val="22"/>
              </w:rPr>
              <w:t>telephonic support</w:t>
            </w:r>
          </w:p>
          <w:p w:rsidR="008C09DA" w:rsidRPr="009B5AB6" w:rsidRDefault="008C09DA" w:rsidP="000011A5">
            <w:pPr>
              <w:numPr>
                <w:ilvl w:val="0"/>
                <w:numId w:val="8"/>
              </w:numPr>
              <w:rPr>
                <w:rFonts w:ascii="Adobe Song Std L" w:eastAsia="Adobe Song Std L" w:hAnsi="Adobe Song Std L"/>
                <w:color w:val="3B3838"/>
                <w:sz w:val="22"/>
              </w:rPr>
            </w:pPr>
            <w:r w:rsidRPr="009B5AB6">
              <w:rPr>
                <w:rFonts w:ascii="Adobe Song Std L" w:eastAsia="Adobe Song Std L" w:hAnsi="Adobe Song Std L" w:cs="Arial"/>
                <w:color w:val="3B3838"/>
                <w:sz w:val="22"/>
              </w:rPr>
              <w:t>Antivirus Kaspersky installation and  monitoring</w:t>
            </w:r>
          </w:p>
          <w:p w:rsidR="008C09DA" w:rsidRDefault="008C09DA" w:rsidP="000011A5">
            <w:pPr>
              <w:numPr>
                <w:ilvl w:val="0"/>
                <w:numId w:val="8"/>
              </w:numPr>
              <w:rPr>
                <w:rFonts w:ascii="Adobe Song Std L" w:eastAsia="Adobe Song Std L" w:hAnsi="Adobe Song Std L"/>
                <w:color w:val="3B3838"/>
                <w:sz w:val="22"/>
              </w:rPr>
            </w:pPr>
            <w:r w:rsidRPr="009B5AB6">
              <w:rPr>
                <w:rFonts w:ascii="Adobe Song Std L" w:eastAsia="Adobe Song Std L" w:hAnsi="Adobe Song Std L"/>
                <w:color w:val="3B3838"/>
                <w:sz w:val="22"/>
              </w:rPr>
              <w:t>PC  Backup &amp; Hardware repair/ replacement</w:t>
            </w:r>
          </w:p>
          <w:p w:rsidR="001C1F3E" w:rsidRPr="009B5AB6" w:rsidRDefault="001C1F3E" w:rsidP="001C1F3E">
            <w:pPr>
              <w:ind w:left="360"/>
              <w:rPr>
                <w:rFonts w:ascii="Adobe Song Std L" w:eastAsia="Adobe Song Std L" w:hAnsi="Adobe Song Std L"/>
                <w:color w:val="3B3838"/>
                <w:sz w:val="22"/>
              </w:rPr>
            </w:pPr>
          </w:p>
          <w:p w:rsidR="00D44519" w:rsidRPr="007E0B64" w:rsidRDefault="00D44519" w:rsidP="0022021F"/>
        </w:tc>
      </w:tr>
      <w:tr w:rsidR="00716D9E" w:rsidRPr="008D6E8F" w:rsidTr="00F25F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:rsidR="00716D9E" w:rsidRDefault="00716D9E" w:rsidP="003A58AE">
            <w:pPr>
              <w:pStyle w:val="Heading1"/>
              <w:shd w:val="clear" w:color="auto" w:fill="1F4E79" w:themeFill="accent1" w:themeFillShade="80"/>
              <w:spacing w:after="120"/>
              <w:jc w:val="center"/>
              <w:outlineLvl w:val="0"/>
            </w:pPr>
            <w:r>
              <w:lastRenderedPageBreak/>
              <w:t>INTERESTS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sz w:val="22"/>
              </w:rPr>
            </w:pPr>
            <w:r w:rsidRPr="00534544">
              <w:rPr>
                <w:rFonts w:ascii="Adobe Song Std L" w:eastAsia="Adobe Song Std L" w:hAnsi="Adobe Song Std L"/>
                <w:sz w:val="22"/>
              </w:rPr>
              <w:t>Computing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sz w:val="22"/>
              </w:rPr>
            </w:pPr>
            <w:r w:rsidRPr="00534544">
              <w:rPr>
                <w:rFonts w:ascii="Adobe Song Std L" w:eastAsia="Adobe Song Std L" w:hAnsi="Adobe Song Std L"/>
                <w:sz w:val="22"/>
              </w:rPr>
              <w:t xml:space="preserve">Traveling 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sz w:val="22"/>
              </w:rPr>
            </w:pPr>
            <w:r w:rsidRPr="00534544">
              <w:rPr>
                <w:rFonts w:ascii="Adobe Song Std L" w:eastAsia="Adobe Song Std L" w:hAnsi="Adobe Song Std L"/>
                <w:sz w:val="22"/>
              </w:rPr>
              <w:t>Swimming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sz w:val="22"/>
              </w:rPr>
            </w:pPr>
            <w:r w:rsidRPr="00534544">
              <w:rPr>
                <w:rFonts w:ascii="Adobe Song Std L" w:eastAsia="Adobe Song Std L" w:hAnsi="Adobe Song Std L"/>
                <w:sz w:val="22"/>
              </w:rPr>
              <w:t>Football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sz w:val="22"/>
              </w:rPr>
            </w:pPr>
            <w:r w:rsidRPr="00534544">
              <w:rPr>
                <w:rFonts w:ascii="Adobe Song Std L" w:eastAsia="Adobe Song Std L" w:hAnsi="Adobe Song Std L"/>
                <w:sz w:val="22"/>
              </w:rPr>
              <w:t>Socializing with friends</w:t>
            </w:r>
          </w:p>
          <w:p w:rsidR="00716D9E" w:rsidRPr="00743302" w:rsidRDefault="00716D9E" w:rsidP="003A58AE">
            <w:pPr>
              <w:rPr>
                <w:rFonts w:ascii="Adobe Song Std L" w:eastAsia="Adobe Song Std L" w:hAnsi="Adobe Song Std L"/>
                <w:sz w:val="22"/>
              </w:rPr>
            </w:pPr>
            <w:r w:rsidRPr="00534544">
              <w:rPr>
                <w:rFonts w:ascii="Adobe Song Std L" w:eastAsia="Adobe Song Std L" w:hAnsi="Adobe Song Std L"/>
                <w:sz w:val="22"/>
              </w:rPr>
              <w:t>Movies</w:t>
            </w:r>
            <w:r>
              <w:rPr>
                <w:rFonts w:ascii="Adobe Song Std L" w:eastAsia="Adobe Song Std L" w:hAnsi="Adobe Song Std L"/>
                <w:color w:val="262626"/>
              </w:rPr>
              <w:br/>
            </w:r>
          </w:p>
          <w:p w:rsidR="00716D9E" w:rsidRPr="007E0B64" w:rsidRDefault="00716D9E" w:rsidP="003A58AE">
            <w:pPr>
              <w:pStyle w:val="Heading1"/>
              <w:shd w:val="clear" w:color="auto" w:fill="1F4E79" w:themeFill="accent1" w:themeFillShade="80"/>
              <w:spacing w:after="120"/>
              <w:jc w:val="center"/>
              <w:outlineLvl w:val="0"/>
            </w:pPr>
            <w:r>
              <w:t>SKILL SUMMARY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b/>
                <w:color w:val="2E74B5" w:themeColor="accent1" w:themeShade="BF"/>
                <w:sz w:val="22"/>
              </w:rPr>
            </w:pPr>
            <w:r w:rsidRPr="00534544">
              <w:rPr>
                <w:rFonts w:ascii="Adobe Song Std L" w:eastAsia="Adobe Song Std L" w:hAnsi="Adobe Song Std L"/>
                <w:b/>
                <w:color w:val="2E74B5" w:themeColor="accent1" w:themeShade="BF"/>
                <w:sz w:val="22"/>
              </w:rPr>
              <w:t>Technical Support: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 xml:space="preserve">Windows XP,7,8,10 </w:t>
            </w:r>
          </w:p>
          <w:p w:rsidR="00716D9E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7430F1">
              <w:rPr>
                <w:rFonts w:ascii="Adobe Song Std L" w:eastAsia="Adobe Song Std L" w:hAnsi="Adobe Song Std L"/>
                <w:noProof/>
                <w:color w:val="262626"/>
                <w:sz w:val="22"/>
              </w:rPr>
              <w:t>Se</w:t>
            </w:r>
            <w:r>
              <w:rPr>
                <w:rFonts w:ascii="Adobe Song Std L" w:eastAsia="Adobe Song Std L" w:hAnsi="Adobe Song Std L"/>
                <w:noProof/>
                <w:color w:val="262626"/>
                <w:sz w:val="22"/>
              </w:rPr>
              <w:t>r</w:t>
            </w:r>
            <w:r w:rsidRPr="007430F1">
              <w:rPr>
                <w:rFonts w:ascii="Adobe Song Std L" w:eastAsia="Adobe Song Std L" w:hAnsi="Adobe Song Std L"/>
                <w:noProof/>
                <w:color w:val="262626"/>
                <w:sz w:val="22"/>
              </w:rPr>
              <w:t>ver</w:t>
            </w: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 xml:space="preserve"> OS: Windows 2012r2</w:t>
            </w:r>
          </w:p>
          <w:p w:rsidR="00716D9E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C00E79">
              <w:rPr>
                <w:rFonts w:ascii="Adobe Song Std L" w:eastAsia="Adobe Song Std L" w:hAnsi="Adobe Song Std L"/>
                <w:color w:val="262626"/>
                <w:sz w:val="22"/>
              </w:rPr>
              <w:t xml:space="preserve">MS Active Directory 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MS Outlook</w:t>
            </w:r>
          </w:p>
          <w:p w:rsidR="00716D9E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MS Office</w:t>
            </w:r>
          </w:p>
          <w:p w:rsidR="00716D9E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C00E79">
              <w:rPr>
                <w:rFonts w:ascii="Adobe Song Std L" w:eastAsia="Adobe Song Std L" w:hAnsi="Adobe Song Std L"/>
                <w:color w:val="262626"/>
                <w:sz w:val="22"/>
              </w:rPr>
              <w:t>Exchange Server Administration</w:t>
            </w:r>
          </w:p>
          <w:p w:rsidR="00716D9E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C00E79">
              <w:rPr>
                <w:rFonts w:ascii="Adobe Song Std L" w:eastAsia="Adobe Song Std L" w:hAnsi="Adobe Song Std L"/>
                <w:color w:val="262626"/>
                <w:sz w:val="22"/>
              </w:rPr>
              <w:t>File Server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Printer and Scanner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User Profile backup</w:t>
            </w:r>
          </w:p>
          <w:p w:rsidR="00716D9E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Antivirus and Patches</w:t>
            </w:r>
          </w:p>
          <w:p w:rsidR="00716D9E" w:rsidRPr="00534544" w:rsidRDefault="00716D9E" w:rsidP="003A58AE">
            <w:pPr>
              <w:spacing w:line="360" w:lineRule="auto"/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Disk management and partition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b/>
                <w:color w:val="2E74B5" w:themeColor="accent1" w:themeShade="BF"/>
                <w:sz w:val="22"/>
              </w:rPr>
            </w:pPr>
            <w:r w:rsidRPr="00534544">
              <w:rPr>
                <w:rFonts w:ascii="Adobe Song Std L" w:eastAsia="Adobe Song Std L" w:hAnsi="Adobe Song Std L"/>
                <w:b/>
                <w:color w:val="2E74B5" w:themeColor="accent1" w:themeShade="BF"/>
                <w:sz w:val="22"/>
              </w:rPr>
              <w:t>Network Support: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LAN &amp; TCP/IP</w:t>
            </w:r>
          </w:p>
          <w:p w:rsidR="00716D9E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C00E79">
              <w:rPr>
                <w:rFonts w:ascii="Adobe Song Std L" w:eastAsia="Adobe Song Std L" w:hAnsi="Adobe Song Std L"/>
                <w:color w:val="262626"/>
                <w:sz w:val="22"/>
              </w:rPr>
              <w:t>Firewall Administration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Map Drive/ Sharing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534544">
              <w:rPr>
                <w:rFonts w:ascii="Adobe Song Std L" w:eastAsia="Adobe Song Std L" w:hAnsi="Adobe Song Std L"/>
                <w:color w:val="262626"/>
                <w:sz w:val="22"/>
              </w:rPr>
              <w:t>DHCP, DNS, IIS</w:t>
            </w:r>
            <w:r w:rsidR="00EC5841">
              <w:rPr>
                <w:rFonts w:ascii="Adobe Song Std L" w:eastAsia="Adobe Song Std L" w:hAnsi="Adobe Song Std L"/>
                <w:color w:val="262626"/>
                <w:sz w:val="22"/>
              </w:rPr>
              <w:t>, VPN</w:t>
            </w:r>
          </w:p>
          <w:p w:rsidR="00716D9E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>
              <w:rPr>
                <w:rFonts w:ascii="Adobe Song Std L" w:eastAsia="Adobe Song Std L" w:hAnsi="Adobe Song Std L"/>
                <w:color w:val="262626"/>
                <w:sz w:val="22"/>
              </w:rPr>
              <w:lastRenderedPageBreak/>
              <w:t>VNC, Ammi Admin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C00E79">
              <w:rPr>
                <w:rFonts w:ascii="Adobe Song Std L" w:eastAsia="Adobe Song Std L" w:hAnsi="Adobe Song Std L"/>
                <w:color w:val="262626"/>
                <w:sz w:val="22"/>
              </w:rPr>
              <w:t>IP Telephony</w:t>
            </w:r>
          </w:p>
          <w:p w:rsidR="00716D9E" w:rsidRPr="00C00E79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  <w:r w:rsidRPr="00C00E79">
              <w:rPr>
                <w:rFonts w:ascii="Adobe Song Std L" w:eastAsia="Adobe Song Std L" w:hAnsi="Adobe Song Std L"/>
                <w:color w:val="262626"/>
                <w:sz w:val="22"/>
              </w:rPr>
              <w:t>SAN Storage</w:t>
            </w:r>
          </w:p>
          <w:p w:rsidR="00716D9E" w:rsidRPr="00534544" w:rsidRDefault="00716D9E" w:rsidP="003A58AE">
            <w:pPr>
              <w:rPr>
                <w:rFonts w:ascii="Adobe Song Std L" w:eastAsia="Adobe Song Std L" w:hAnsi="Adobe Song Std L"/>
                <w:color w:val="262626"/>
                <w:sz w:val="22"/>
              </w:rPr>
            </w:pPr>
          </w:p>
          <w:p w:rsidR="00716D9E" w:rsidRPr="0085718E" w:rsidRDefault="00716D9E" w:rsidP="00CE1F58">
            <w:pPr>
              <w:rPr>
                <w:rFonts w:ascii="Adobe Song Std L" w:eastAsia="Adobe Song Std L" w:hAnsi="Adobe Song Std L"/>
                <w:color w:val="262626"/>
              </w:rPr>
            </w:pPr>
          </w:p>
        </w:tc>
        <w:tc>
          <w:tcPr>
            <w:tcW w:w="7796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pPr w:leftFromText="180" w:rightFromText="180" w:vertAnchor="text" w:horzAnchor="page" w:tblpX="616" w:tblpY="-174"/>
              <w:tblOverlap w:val="never"/>
              <w:tblW w:w="6978" w:type="dxa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4354"/>
              <w:gridCol w:w="2624"/>
            </w:tblGrid>
            <w:tr w:rsidR="00716D9E" w:rsidRPr="00EA3284" w:rsidTr="003A58AE">
              <w:trPr>
                <w:trHeight w:val="269"/>
              </w:trPr>
              <w:tc>
                <w:tcPr>
                  <w:tcW w:w="4354" w:type="dxa"/>
                  <w:shd w:val="clear" w:color="auto" w:fill="auto"/>
                </w:tcPr>
                <w:p w:rsidR="00716D9E" w:rsidRPr="00EA3284" w:rsidRDefault="00716D9E" w:rsidP="003A58AE">
                  <w:pPr>
                    <w:widowControl w:val="0"/>
                    <w:tabs>
                      <w:tab w:val="left" w:pos="709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suppressAutoHyphens/>
                    <w:autoSpaceDE w:val="0"/>
                    <w:spacing w:after="0" w:line="240" w:lineRule="auto"/>
                    <w:rPr>
                      <w:rFonts w:ascii="Adobe Song Std L" w:eastAsia="Adobe Song Std L" w:hAnsi="Adobe Song Std L" w:cs="Calibri"/>
                      <w:color w:val="1F3864"/>
                      <w:sz w:val="24"/>
                      <w:szCs w:val="24"/>
                      <w:lang w:val="en-GB" w:eastAsia="ar-SA"/>
                    </w:rPr>
                  </w:pPr>
                  <w:r>
                    <w:rPr>
                      <w:rFonts w:ascii="Adobe Song Std L" w:eastAsia="Adobe Song Std L" w:hAnsi="Adobe Song Std L" w:cs="Calibri"/>
                      <w:b/>
                      <w:color w:val="1F3864"/>
                      <w:sz w:val="24"/>
                      <w:szCs w:val="26"/>
                      <w:lang w:val="en-GB" w:eastAsia="ar-SA"/>
                    </w:rPr>
                    <w:lastRenderedPageBreak/>
                    <w:t xml:space="preserve">Irfan Network </w:t>
                  </w:r>
                  <w:r w:rsidRPr="00EA3284">
                    <w:rPr>
                      <w:rFonts w:ascii="Adobe Song Std L" w:eastAsia="Adobe Song Std L" w:hAnsi="Adobe Song Std L" w:cs="Calibri"/>
                      <w:b/>
                      <w:color w:val="1F3864"/>
                      <w:sz w:val="24"/>
                      <w:szCs w:val="26"/>
                      <w:lang w:val="en-GB" w:eastAsia="ar-SA"/>
                    </w:rPr>
                    <w:t>Solutions</w:t>
                  </w:r>
                </w:p>
                <w:p w:rsidR="00716D9E" w:rsidRPr="00EA3284" w:rsidRDefault="00716D9E" w:rsidP="003A58AE">
                  <w:pPr>
                    <w:widowControl w:val="0"/>
                    <w:tabs>
                      <w:tab w:val="left" w:pos="709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suppressAutoHyphens/>
                    <w:autoSpaceDE w:val="0"/>
                    <w:spacing w:after="0" w:line="240" w:lineRule="auto"/>
                    <w:rPr>
                      <w:rFonts w:ascii="Adobe Song Std L" w:eastAsia="Adobe Song Std L" w:hAnsi="Adobe Song Std L" w:cs="Arial"/>
                      <w:sz w:val="28"/>
                      <w:szCs w:val="20"/>
                      <w:lang w:val="en-GB" w:eastAsia="ar-SA"/>
                    </w:rPr>
                  </w:pPr>
                  <w:r w:rsidRPr="00EA3284">
                    <w:rPr>
                      <w:rFonts w:ascii="Adobe Song Std L" w:eastAsia="Adobe Song Std L" w:hAnsi="Adobe Song Std L" w:cs="Calibri"/>
                      <w:szCs w:val="24"/>
                      <w:lang w:val="en-GB" w:eastAsia="ar-SA"/>
                    </w:rPr>
                    <w:t>Perinthalmanna, Kerala</w:t>
                  </w:r>
                </w:p>
              </w:tc>
              <w:tc>
                <w:tcPr>
                  <w:tcW w:w="2624" w:type="dxa"/>
                  <w:shd w:val="clear" w:color="auto" w:fill="auto"/>
                </w:tcPr>
                <w:p w:rsidR="00716D9E" w:rsidRPr="00EA3284" w:rsidRDefault="00716D9E" w:rsidP="003A58AE">
                  <w:pPr>
                    <w:widowControl w:val="0"/>
                    <w:tabs>
                      <w:tab w:val="left" w:pos="709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suppressAutoHyphens/>
                    <w:autoSpaceDE w:val="0"/>
                    <w:snapToGrid w:val="0"/>
                    <w:spacing w:after="40" w:line="240" w:lineRule="auto"/>
                    <w:jc w:val="right"/>
                    <w:rPr>
                      <w:rFonts w:ascii="Adobe Song Std L" w:eastAsia="Adobe Song Std L" w:hAnsi="Adobe Song Std L" w:cs="Arial"/>
                      <w:sz w:val="28"/>
                      <w:szCs w:val="20"/>
                      <w:lang w:val="en-GB" w:eastAsia="ar-SA"/>
                    </w:rPr>
                  </w:pPr>
                </w:p>
              </w:tc>
            </w:tr>
            <w:tr w:rsidR="00716D9E" w:rsidRPr="00EA3284" w:rsidTr="003A58AE">
              <w:trPr>
                <w:trHeight w:val="269"/>
              </w:trPr>
              <w:tc>
                <w:tcPr>
                  <w:tcW w:w="4354" w:type="dxa"/>
                  <w:shd w:val="clear" w:color="auto" w:fill="auto"/>
                </w:tcPr>
                <w:p w:rsidR="00716D9E" w:rsidRPr="00EA3284" w:rsidRDefault="00716D9E" w:rsidP="003A58AE">
                  <w:pPr>
                    <w:widowControl w:val="0"/>
                    <w:tabs>
                      <w:tab w:val="left" w:pos="709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suppressAutoHyphens/>
                    <w:autoSpaceDE w:val="0"/>
                    <w:spacing w:after="0" w:line="276" w:lineRule="auto"/>
                    <w:rPr>
                      <w:rFonts w:ascii="Adobe Song Std L" w:eastAsia="Adobe Song Std L" w:hAnsi="Adobe Song Std L" w:cs="Calibri"/>
                      <w:sz w:val="28"/>
                      <w:szCs w:val="20"/>
                      <w:lang w:val="en-GB" w:eastAsia="ar-SA"/>
                    </w:rPr>
                  </w:pPr>
                  <w:r w:rsidRPr="00EA3284">
                    <w:rPr>
                      <w:rFonts w:ascii="Adobe Song Std L" w:eastAsia="Adobe Song Std L" w:hAnsi="Adobe Song Std L" w:cs="Calibri"/>
                      <w:b/>
                      <w:sz w:val="22"/>
                      <w:szCs w:val="20"/>
                      <w:lang w:val="en-GB" w:eastAsia="ar-SA"/>
                    </w:rPr>
                    <w:t>IT SUPPORT ENGINEER</w:t>
                  </w:r>
                </w:p>
              </w:tc>
              <w:tc>
                <w:tcPr>
                  <w:tcW w:w="2624" w:type="dxa"/>
                  <w:shd w:val="clear" w:color="auto" w:fill="auto"/>
                </w:tcPr>
                <w:p w:rsidR="00716D9E" w:rsidRPr="00EA3284" w:rsidRDefault="00716D9E" w:rsidP="003A58AE">
                  <w:pPr>
                    <w:widowControl w:val="0"/>
                    <w:tabs>
                      <w:tab w:val="left" w:pos="709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suppressAutoHyphens/>
                    <w:autoSpaceDE w:val="0"/>
                    <w:spacing w:after="40" w:line="240" w:lineRule="auto"/>
                    <w:jc w:val="right"/>
                    <w:rPr>
                      <w:rFonts w:ascii="Adobe Song Std L" w:eastAsia="Adobe Song Std L" w:hAnsi="Adobe Song Std L" w:cs="Liberation Sans"/>
                      <w:b/>
                      <w:bCs/>
                      <w:iCs/>
                      <w:sz w:val="28"/>
                      <w:szCs w:val="28"/>
                      <w:shd w:val="clear" w:color="auto" w:fill="FFCC99"/>
                      <w:lang w:val="en-GB" w:eastAsia="ar-SA"/>
                    </w:rPr>
                  </w:pPr>
                  <w:r w:rsidRPr="00EA3284">
                    <w:rPr>
                      <w:rFonts w:ascii="Adobe Song Std L" w:eastAsia="Adobe Song Std L" w:hAnsi="Adobe Song Std L" w:cs="Arial"/>
                      <w:sz w:val="22"/>
                      <w:szCs w:val="20"/>
                      <w:lang w:val="en-GB" w:eastAsia="ar-SA"/>
                    </w:rPr>
                    <w:t>June 2015-Feb 2016</w:t>
                  </w:r>
                </w:p>
              </w:tc>
            </w:tr>
            <w:tr w:rsidR="00716D9E" w:rsidRPr="00EA3284" w:rsidTr="003A58AE">
              <w:trPr>
                <w:trHeight w:val="269"/>
              </w:trPr>
              <w:tc>
                <w:tcPr>
                  <w:tcW w:w="6978" w:type="dxa"/>
                  <w:gridSpan w:val="2"/>
                  <w:shd w:val="clear" w:color="auto" w:fill="auto"/>
                </w:tcPr>
                <w:p w:rsidR="00716D9E" w:rsidRPr="00EA3284" w:rsidRDefault="00051243" w:rsidP="00716D9E">
                  <w:pPr>
                    <w:widowControl w:val="0"/>
                    <w:numPr>
                      <w:ilvl w:val="0"/>
                      <w:numId w:val="2"/>
                    </w:numPr>
                    <w:tabs>
                      <w:tab w:val="left" w:pos="720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autoSpaceDE w:val="0"/>
                    <w:spacing w:after="0" w:line="240" w:lineRule="auto"/>
                    <w:ind w:left="502"/>
                    <w:rPr>
                      <w:rFonts w:ascii="Adobe Song Std L" w:eastAsia="Adobe Song Std L" w:hAnsi="Adobe Song Std L" w:cs="Arial"/>
                      <w:b/>
                      <w:bCs/>
                      <w:i/>
                      <w:iCs/>
                      <w:color w:val="262626" w:themeColor="text1" w:themeTint="D9"/>
                      <w:sz w:val="22"/>
                      <w:shd w:val="clear" w:color="auto" w:fill="FFCC99"/>
                      <w:lang w:val="en-GB" w:eastAsia="ar-SA"/>
                    </w:rPr>
                  </w:pPr>
                  <w:r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  <w:lang w:val="en-GB" w:eastAsia="ar-SA"/>
                    </w:rPr>
                    <w:t>I</w:t>
                  </w:r>
                  <w:r w:rsidR="00716D9E" w:rsidRPr="00EA3284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  <w:lang w:val="en-GB" w:eastAsia="ar-SA"/>
                    </w:rPr>
                    <w:t>nstalling and configuring Windows Desktop &amp; Servers.</w:t>
                  </w:r>
                </w:p>
                <w:p w:rsidR="00716D9E" w:rsidRPr="00EA3284" w:rsidRDefault="00716D9E" w:rsidP="00716D9E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left="502"/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</w:pPr>
                  <w:r w:rsidRPr="00EA3284"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  <w:t>Mail Clients configuration, backup &amp; troubleshooting (MS Outlook &amp; Thunderbird)</w:t>
                  </w:r>
                </w:p>
                <w:p w:rsidR="00716D9E" w:rsidRPr="00EC5841" w:rsidRDefault="00716D9E" w:rsidP="00716D9E">
                  <w:pPr>
                    <w:widowControl w:val="0"/>
                    <w:numPr>
                      <w:ilvl w:val="0"/>
                      <w:numId w:val="2"/>
                    </w:numPr>
                    <w:tabs>
                      <w:tab w:val="left" w:pos="720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autoSpaceDE w:val="0"/>
                    <w:spacing w:after="0" w:line="240" w:lineRule="auto"/>
                    <w:ind w:left="502"/>
                    <w:rPr>
                      <w:rFonts w:ascii="Adobe Song Std L" w:eastAsia="Adobe Song Std L" w:hAnsi="Adobe Song Std L" w:cs="Arial"/>
                      <w:b/>
                      <w:bCs/>
                      <w:i/>
                      <w:iCs/>
                      <w:color w:val="262626" w:themeColor="text1" w:themeTint="D9"/>
                      <w:sz w:val="22"/>
                      <w:shd w:val="clear" w:color="auto" w:fill="FFCC99"/>
                      <w:lang w:val="en-GB" w:eastAsia="ar-SA"/>
                    </w:rPr>
                  </w:pPr>
                  <w:r w:rsidRPr="00EA3284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  <w:lang w:val="en-GB" w:eastAsia="ar-SA"/>
                    </w:rPr>
                    <w:t>Managed Exchange 2013, and user accounts in Active Directory.</w:t>
                  </w:r>
                </w:p>
                <w:p w:rsidR="00EC5841" w:rsidRPr="00EA3284" w:rsidRDefault="00EC5841" w:rsidP="00716D9E">
                  <w:pPr>
                    <w:widowControl w:val="0"/>
                    <w:numPr>
                      <w:ilvl w:val="0"/>
                      <w:numId w:val="2"/>
                    </w:numPr>
                    <w:tabs>
                      <w:tab w:val="left" w:pos="720"/>
                      <w:tab w:val="left" w:pos="1418"/>
                      <w:tab w:val="left" w:pos="2127"/>
                      <w:tab w:val="left" w:pos="2836"/>
                      <w:tab w:val="left" w:pos="3545"/>
                      <w:tab w:val="left" w:pos="4254"/>
                      <w:tab w:val="left" w:pos="4963"/>
                      <w:tab w:val="left" w:pos="5672"/>
                      <w:tab w:val="left" w:pos="6381"/>
                      <w:tab w:val="left" w:pos="7090"/>
                      <w:tab w:val="left" w:pos="7799"/>
                      <w:tab w:val="left" w:pos="8508"/>
                      <w:tab w:val="left" w:pos="9217"/>
                      <w:tab w:val="left" w:pos="9926"/>
                    </w:tabs>
                    <w:autoSpaceDE w:val="0"/>
                    <w:spacing w:after="0" w:line="240" w:lineRule="auto"/>
                    <w:ind w:left="502"/>
                    <w:rPr>
                      <w:rFonts w:ascii="Adobe Song Std L" w:eastAsia="Adobe Song Std L" w:hAnsi="Adobe Song Std L" w:cs="Arial"/>
                      <w:b/>
                      <w:bCs/>
                      <w:i/>
                      <w:iCs/>
                      <w:color w:val="262626" w:themeColor="text1" w:themeTint="D9"/>
                      <w:sz w:val="22"/>
                      <w:shd w:val="clear" w:color="auto" w:fill="FFCC99"/>
                      <w:lang w:val="en-GB" w:eastAsia="ar-SA"/>
                    </w:rPr>
                  </w:pPr>
                  <w:r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  <w:lang w:val="en-GB" w:eastAsia="ar-SA"/>
                    </w:rPr>
                    <w:t>VPN administration</w:t>
                  </w:r>
                  <w:r w:rsidR="0032091D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  <w:lang w:val="en-GB" w:eastAsia="ar-SA"/>
                    </w:rPr>
                    <w:t xml:space="preserve"> &amp; </w:t>
                  </w:r>
                  <w:r w:rsidR="0032091D" w:rsidRPr="0032091D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  <w:lang w:eastAsia="ar-SA"/>
                    </w:rPr>
                    <w:t>Optimize system performance and provide security measures, troubleshooting and maintenance as required</w:t>
                  </w:r>
                </w:p>
                <w:p w:rsidR="00716D9E" w:rsidRDefault="00716D9E" w:rsidP="00716D9E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left="502"/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</w:pPr>
                  <w:r w:rsidRPr="00EA3284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 xml:space="preserve">Managed and Administered Windows 7, Windows 8 workstations and </w:t>
                  </w:r>
                  <w:r w:rsidR="003C71A9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>domains</w:t>
                  </w:r>
                </w:p>
                <w:p w:rsidR="00AD526F" w:rsidRPr="00EA3284" w:rsidRDefault="00AD526F" w:rsidP="00716D9E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left="502"/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</w:pPr>
                  <w:r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 xml:space="preserve">Virtualization with </w:t>
                  </w:r>
                  <w:r w:rsidRPr="00AD526F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>VMware</w:t>
                  </w:r>
                  <w:r w:rsidR="0056718E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 xml:space="preserve"> 5.5</w:t>
                  </w:r>
                  <w:r w:rsidRPr="00AD526F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 xml:space="preserve">, </w:t>
                  </w:r>
                  <w:r w:rsidR="0056718E" w:rsidRPr="00AD526F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>Hyper-V</w:t>
                  </w:r>
                  <w:r w:rsidR="0029109B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>[2012R2]</w:t>
                  </w:r>
                </w:p>
                <w:p w:rsidR="00716D9E" w:rsidRPr="00EA3284" w:rsidRDefault="00716D9E" w:rsidP="00716D9E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left="502"/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</w:pPr>
                  <w:r w:rsidRPr="00EA3284">
                    <w:rPr>
                      <w:rFonts w:ascii="Adobe Song Std L" w:eastAsia="Adobe Song Std L" w:hAnsi="Adobe Song Std L" w:cs="Arial"/>
                      <w:color w:val="262626" w:themeColor="text1" w:themeTint="D9"/>
                      <w:sz w:val="22"/>
                    </w:rPr>
                    <w:t>Supported Microsoft Office 2007/2010 &amp; Open Office</w:t>
                  </w:r>
                </w:p>
                <w:p w:rsidR="00716D9E" w:rsidRPr="00EA3284" w:rsidRDefault="00716D9E" w:rsidP="00716D9E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left="502"/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</w:pPr>
                  <w:r w:rsidRPr="00EA3284"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  <w:t>Local and Network Printer configuration, troubleshooting</w:t>
                  </w:r>
                </w:p>
                <w:p w:rsidR="00716D9E" w:rsidRPr="00EA3284" w:rsidRDefault="00716D9E" w:rsidP="00716D9E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left="502"/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</w:pPr>
                  <w:r w:rsidRPr="00725166">
                    <w:rPr>
                      <w:rFonts w:ascii="Adobe Song Std L" w:eastAsia="Adobe Song Std L" w:hAnsi="Adobe Song Std L" w:cs="Helvetica"/>
                      <w:noProof/>
                      <w:color w:val="262626" w:themeColor="text1" w:themeTint="D9"/>
                      <w:sz w:val="22"/>
                      <w:shd w:val="clear" w:color="auto" w:fill="FFFFFF"/>
                    </w:rPr>
                    <w:t>Internet</w:t>
                  </w:r>
                  <w:r w:rsidR="0049587B"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  <w:t>, WIFI</w:t>
                  </w:r>
                  <w:r w:rsidRPr="00EA3284"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  <w:t xml:space="preserve"> &amp; LAN configuration, troubleshooting </w:t>
                  </w:r>
                </w:p>
                <w:p w:rsidR="00AD4E6C" w:rsidRPr="0032091D" w:rsidRDefault="00716D9E" w:rsidP="0032091D">
                  <w:pPr>
                    <w:numPr>
                      <w:ilvl w:val="0"/>
                      <w:numId w:val="2"/>
                    </w:numPr>
                    <w:spacing w:line="240" w:lineRule="auto"/>
                    <w:ind w:left="502"/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</w:pPr>
                  <w:r w:rsidRPr="00EA3284">
                    <w:rPr>
                      <w:rFonts w:ascii="Adobe Song Std L" w:eastAsia="Adobe Song Std L" w:hAnsi="Adobe Song Std L" w:cs="Helvetica"/>
                      <w:color w:val="262626" w:themeColor="text1" w:themeTint="D9"/>
                      <w:sz w:val="22"/>
                      <w:shd w:val="clear" w:color="auto" w:fill="FFFFFF"/>
                    </w:rPr>
                    <w:t>Anti-virus (Avira, Kaspersky ) &amp; shared folder</w:t>
                  </w:r>
                </w:p>
              </w:tc>
            </w:tr>
          </w:tbl>
          <w:p w:rsidR="00716D9E" w:rsidRPr="007E0B64" w:rsidRDefault="00716D9E" w:rsidP="003A58AE">
            <w:pPr>
              <w:pStyle w:val="Heading1"/>
              <w:shd w:val="clear" w:color="auto" w:fill="1F4E79" w:themeFill="accent1" w:themeFillShade="80"/>
              <w:jc w:val="center"/>
              <w:outlineLvl w:val="0"/>
            </w:pPr>
            <w:r w:rsidRPr="00EF70D2">
              <w:rPr>
                <w:lang w:val="en-GB"/>
              </w:rPr>
              <w:t>ACHIEVEMENTS</w:t>
            </w:r>
          </w:p>
          <w:p w:rsidR="00716D9E" w:rsidRPr="00534544" w:rsidRDefault="00716D9E" w:rsidP="003A58AE">
            <w:pPr>
              <w:pStyle w:val="ListParagraph"/>
              <w:spacing w:after="0"/>
              <w:rPr>
                <w:rFonts w:ascii="Century Gothic" w:eastAsia="Adobe Song Std L" w:hAnsi="Century Gothic"/>
                <w:color w:val="262626" w:themeColor="text1" w:themeTint="D9"/>
                <w:sz w:val="20"/>
              </w:rPr>
            </w:pPr>
          </w:p>
          <w:p w:rsidR="00716D9E" w:rsidRPr="00534544" w:rsidRDefault="00716D9E" w:rsidP="00BB125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dobe Song Std L" w:eastAsia="Adobe Song Std L" w:hAnsi="Adobe Song Std L"/>
                <w:color w:val="262626" w:themeColor="text1" w:themeTint="D9"/>
              </w:rPr>
            </w:pPr>
            <w:r w:rsidRPr="00534544">
              <w:rPr>
                <w:rFonts w:ascii="Adobe Song Std L" w:eastAsia="Adobe Song Std L" w:hAnsi="Adobe Song Std L"/>
                <w:color w:val="262626" w:themeColor="text1" w:themeTint="D9"/>
              </w:rPr>
              <w:t>Conducted seminars on new trends in Computer system in CS department Government POLY technic, Palakkad</w:t>
            </w:r>
          </w:p>
          <w:p w:rsidR="00716D9E" w:rsidRPr="00534544" w:rsidRDefault="00716D9E" w:rsidP="00BB125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dobe Song Std L" w:eastAsia="Adobe Song Std L" w:hAnsi="Adobe Song Std L"/>
                <w:color w:val="262626" w:themeColor="text1" w:themeTint="D9"/>
              </w:rPr>
            </w:pPr>
            <w:r w:rsidRPr="00534544">
              <w:rPr>
                <w:rFonts w:ascii="Adobe Song Std L" w:eastAsia="Adobe Song Std L" w:hAnsi="Adobe Song Std L"/>
                <w:color w:val="262626" w:themeColor="text1" w:themeTint="D9"/>
              </w:rPr>
              <w:t xml:space="preserve">Conducted Seminars on Networking and its features in </w:t>
            </w:r>
            <w:r w:rsidRPr="00725166">
              <w:rPr>
                <w:rFonts w:ascii="Adobe Song Std L" w:eastAsia="Adobe Song Std L" w:hAnsi="Adobe Song Std L"/>
                <w:noProof/>
                <w:color w:val="262626" w:themeColor="text1" w:themeTint="D9"/>
              </w:rPr>
              <w:t>Al</w:t>
            </w:r>
            <w:r w:rsidR="00725166">
              <w:rPr>
                <w:rFonts w:ascii="Adobe Song Std L" w:eastAsia="Adobe Song Std L" w:hAnsi="Adobe Song Std L"/>
                <w:noProof/>
                <w:color w:val="262626" w:themeColor="text1" w:themeTint="D9"/>
              </w:rPr>
              <w:t>-</w:t>
            </w:r>
            <w:r w:rsidRPr="00725166">
              <w:rPr>
                <w:rFonts w:ascii="Adobe Song Std L" w:eastAsia="Adobe Song Std L" w:hAnsi="Adobe Song Std L"/>
                <w:noProof/>
                <w:color w:val="262626" w:themeColor="text1" w:themeTint="D9"/>
              </w:rPr>
              <w:t>Ameen</w:t>
            </w:r>
            <w:r w:rsidRPr="00534544">
              <w:rPr>
                <w:rFonts w:ascii="Adobe Song Std L" w:eastAsia="Adobe Song Std L" w:hAnsi="Adobe Song Std L"/>
                <w:color w:val="262626" w:themeColor="text1" w:themeTint="D9"/>
              </w:rPr>
              <w:t xml:space="preserve"> Engineering </w:t>
            </w:r>
            <w:r>
              <w:rPr>
                <w:rFonts w:ascii="Adobe Song Std L" w:eastAsia="Adobe Song Std L" w:hAnsi="Adobe Song Std L"/>
                <w:color w:val="262626" w:themeColor="text1" w:themeTint="D9"/>
              </w:rPr>
              <w:t>C</w:t>
            </w:r>
            <w:r w:rsidRPr="00534544">
              <w:rPr>
                <w:rFonts w:ascii="Adobe Song Std L" w:eastAsia="Adobe Song Std L" w:hAnsi="Adobe Song Std L"/>
                <w:color w:val="262626" w:themeColor="text1" w:themeTint="D9"/>
              </w:rPr>
              <w:t xml:space="preserve">ollege, Shornur </w:t>
            </w:r>
          </w:p>
          <w:p w:rsidR="00716D9E" w:rsidRPr="00534544" w:rsidRDefault="00716D9E" w:rsidP="00BB125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dobe Song Std L" w:eastAsia="Adobe Song Std L" w:hAnsi="Adobe Song Std L"/>
                <w:color w:val="262626" w:themeColor="text1" w:themeTint="D9"/>
              </w:rPr>
            </w:pPr>
            <w:r w:rsidRPr="00534544">
              <w:rPr>
                <w:rFonts w:ascii="Adobe Song Std L" w:eastAsia="Adobe Song Std L" w:hAnsi="Adobe Song Std L"/>
                <w:color w:val="262626" w:themeColor="text1" w:themeTint="D9"/>
              </w:rPr>
              <w:t xml:space="preserve">Conducted workshop on Virtualization in Ma 'din </w:t>
            </w:r>
            <w:r w:rsidRPr="00534544">
              <w:rPr>
                <w:rFonts w:ascii="Adobe Song Std L" w:eastAsia="Adobe Song Std L" w:hAnsi="Adobe Song Std L"/>
                <w:noProof/>
                <w:color w:val="262626" w:themeColor="text1" w:themeTint="D9"/>
              </w:rPr>
              <w:t>polytechnic</w:t>
            </w:r>
            <w:r w:rsidRPr="00534544">
              <w:rPr>
                <w:rFonts w:ascii="Adobe Song Std L" w:eastAsia="Adobe Song Std L" w:hAnsi="Adobe Song Std L"/>
                <w:color w:val="262626" w:themeColor="text1" w:themeTint="D9"/>
              </w:rPr>
              <w:t>, Malappuram</w:t>
            </w:r>
          </w:p>
          <w:p w:rsidR="00716D9E" w:rsidRPr="000011A5" w:rsidRDefault="00716D9E" w:rsidP="00BB125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dobe Song Std L" w:eastAsia="Adobe Song Std L" w:hAnsi="Adobe Song Std L"/>
                <w:color w:val="262626" w:themeColor="text1" w:themeTint="D9"/>
              </w:rPr>
            </w:pPr>
            <w:r>
              <w:rPr>
                <w:rFonts w:ascii="Adobe Song Std L" w:eastAsia="Adobe Song Std L" w:hAnsi="Adobe Song Std L"/>
                <w:color w:val="262626" w:themeColor="text1" w:themeTint="D9"/>
              </w:rPr>
              <w:t xml:space="preserve">Program </w:t>
            </w:r>
            <w:r w:rsidRPr="000011A5">
              <w:rPr>
                <w:rFonts w:ascii="Adobe Song Std L" w:eastAsia="Adobe Song Std L" w:hAnsi="Adobe Song Std L"/>
                <w:color w:val="262626" w:themeColor="text1" w:themeTint="D9"/>
              </w:rPr>
              <w:t>Convener of Arts and Technical Fest</w:t>
            </w:r>
            <w:r>
              <w:rPr>
                <w:rFonts w:ascii="Adobe Song Std L" w:eastAsia="Adobe Song Std L" w:hAnsi="Adobe Song Std L"/>
                <w:color w:val="262626" w:themeColor="text1" w:themeTint="D9"/>
              </w:rPr>
              <w:t xml:space="preserve"> 2014</w:t>
            </w:r>
            <w:r w:rsidRPr="000011A5">
              <w:rPr>
                <w:rFonts w:ascii="Adobe Song Std L" w:eastAsia="Adobe Song Std L" w:hAnsi="Adobe Song Std L"/>
                <w:color w:val="262626" w:themeColor="text1" w:themeTint="D9"/>
              </w:rPr>
              <w:t xml:space="preserve"> in our college </w:t>
            </w:r>
          </w:p>
          <w:p w:rsidR="00716D9E" w:rsidRDefault="00716D9E" w:rsidP="00BB125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dobe Song Std L" w:eastAsia="Adobe Song Std L" w:hAnsi="Adobe Song Std L"/>
                <w:color w:val="262626" w:themeColor="text1" w:themeTint="D9"/>
              </w:rPr>
            </w:pPr>
            <w:r w:rsidRPr="00534544">
              <w:rPr>
                <w:rFonts w:ascii="Adobe Song Std L" w:eastAsia="Adobe Song Std L" w:hAnsi="Adobe Song Std L"/>
                <w:color w:val="262626" w:themeColor="text1" w:themeTint="D9"/>
              </w:rPr>
              <w:t>Vice-captain of College football team (Runners-up in University Football Tournament 2013)</w:t>
            </w:r>
          </w:p>
          <w:p w:rsidR="00716D9E" w:rsidRPr="00743302" w:rsidRDefault="00716D9E" w:rsidP="00BB125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Adobe Song Std L" w:eastAsia="Adobe Song Std L" w:hAnsi="Adobe Song Std L"/>
                <w:color w:val="262626" w:themeColor="text1" w:themeTint="D9"/>
              </w:rPr>
            </w:pPr>
            <w:r w:rsidRPr="00FD37D4">
              <w:rPr>
                <w:rFonts w:ascii="Adobe Song Std L" w:eastAsia="Adobe Song Std L" w:hAnsi="Adobe Song Std L"/>
                <w:color w:val="262626" w:themeColor="text1" w:themeTint="D9"/>
                <w:lang w:val="en-US"/>
              </w:rPr>
              <w:t>NSS</w:t>
            </w:r>
            <w:r w:rsidR="00E46A22">
              <w:rPr>
                <w:rFonts w:ascii="Adobe Song Std L" w:eastAsia="Adobe Song Std L" w:hAnsi="Adobe Song Std L"/>
                <w:color w:val="262626" w:themeColor="text1" w:themeTint="D9"/>
                <w:lang w:val="en-US"/>
              </w:rPr>
              <w:t xml:space="preserve"> </w:t>
            </w:r>
            <w:r w:rsidRPr="00FD37D4">
              <w:rPr>
                <w:rFonts w:ascii="Adobe Song Std L" w:eastAsia="Adobe Song Std L" w:hAnsi="Adobe Song Std L"/>
                <w:color w:val="262626" w:themeColor="text1" w:themeTint="D9"/>
                <w:lang w:val="en-US"/>
              </w:rPr>
              <w:t>(National Service scheme) volunteer</w:t>
            </w:r>
          </w:p>
          <w:p w:rsidR="00716D9E" w:rsidRPr="00743302" w:rsidRDefault="00716D9E" w:rsidP="003A58AE">
            <w:pPr>
              <w:ind w:left="360"/>
              <w:rPr>
                <w:rFonts w:ascii="Adobe Song Std L" w:eastAsia="Adobe Song Std L" w:hAnsi="Adobe Song Std L"/>
                <w:color w:val="262626" w:themeColor="text1" w:themeTint="D9"/>
              </w:rPr>
            </w:pPr>
          </w:p>
          <w:p w:rsidR="00D55A7D" w:rsidRPr="007E0B64" w:rsidRDefault="00D55A7D" w:rsidP="00D55A7D">
            <w:pPr>
              <w:pStyle w:val="Heading1"/>
              <w:shd w:val="clear" w:color="auto" w:fill="1F4E79" w:themeFill="accent1" w:themeFillShade="80"/>
              <w:jc w:val="center"/>
              <w:outlineLvl w:val="0"/>
            </w:pPr>
            <w:r>
              <w:rPr>
                <w:lang w:val="en-GB"/>
              </w:rPr>
              <w:lastRenderedPageBreak/>
              <w:t>SOCIAL</w:t>
            </w:r>
          </w:p>
          <w:p w:rsidR="00AD4E6C" w:rsidRPr="00CA6FC4" w:rsidRDefault="00AD4E6C" w:rsidP="00CA6FC4">
            <w:pPr>
              <w:widowControl w:val="0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uppressAutoHyphens/>
              <w:autoSpaceDE w:val="0"/>
              <w:spacing w:before="240" w:line="480" w:lineRule="auto"/>
              <w:ind w:left="360"/>
              <w:rPr>
                <w:rFonts w:ascii="Adobe Song Std L" w:eastAsia="Adobe Song Std L" w:hAnsi="Adobe Song Std L" w:cs="Arial"/>
                <w:sz w:val="28"/>
                <w:szCs w:val="20"/>
              </w:rPr>
            </w:pPr>
          </w:p>
        </w:tc>
      </w:tr>
    </w:tbl>
    <w:p w:rsidR="00CE1F58" w:rsidRPr="00CE1F58" w:rsidRDefault="00A96CEB" w:rsidP="00CE1F58">
      <w:pPr>
        <w:shd w:val="clear" w:color="auto" w:fill="1F4E79" w:themeFill="accent1" w:themeFillShade="80"/>
        <w:spacing w:after="0"/>
        <w:jc w:val="both"/>
        <w:rPr>
          <w:rFonts w:ascii="Adobe Song Std L" w:eastAsia="Adobe Song Std L" w:hAnsi="Adobe Song Std L" w:cs="Calibri"/>
          <w:bCs/>
          <w:color w:val="FFFFFF" w:themeColor="background1"/>
          <w:sz w:val="24"/>
        </w:rPr>
      </w:pPr>
      <w:r>
        <w:rPr>
          <w:rFonts w:ascii="Adobe Song Std L" w:eastAsia="Adobe Song Std L" w:hAnsi="Adobe Song Std L" w:cs="Calibri"/>
          <w:bCs/>
          <w:color w:val="FFFFFF" w:themeColor="background1"/>
          <w:sz w:val="24"/>
        </w:rPr>
        <w:lastRenderedPageBreak/>
        <w:t>Date: 0</w:t>
      </w:r>
      <w:r w:rsidR="002769AC">
        <w:rPr>
          <w:rFonts w:ascii="Adobe Song Std L" w:eastAsia="Adobe Song Std L" w:hAnsi="Adobe Song Std L" w:cs="Calibri"/>
          <w:bCs/>
          <w:color w:val="FFFFFF" w:themeColor="background1"/>
          <w:sz w:val="24"/>
        </w:rPr>
        <w:t>9</w:t>
      </w:r>
      <w:r w:rsidR="00CE1F58" w:rsidRPr="00CE1F58">
        <w:rPr>
          <w:rFonts w:ascii="Adobe Song Std L" w:eastAsia="Adobe Song Std L" w:hAnsi="Adobe Song Std L" w:cs="Calibri"/>
          <w:bCs/>
          <w:color w:val="FFFFFF" w:themeColor="background1"/>
          <w:sz w:val="24"/>
        </w:rPr>
        <w:t>/ January/ 2017</w:t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>
        <w:rPr>
          <w:rFonts w:ascii="Adobe Song Std L" w:eastAsia="Adobe Song Std L" w:hAnsi="Adobe Song Std L" w:cs="Calibri"/>
          <w:bCs/>
          <w:color w:val="262626" w:themeColor="text1" w:themeTint="D9"/>
          <w:sz w:val="24"/>
        </w:rPr>
        <w:tab/>
      </w:r>
      <w:r w:rsidR="00CE1F58" w:rsidRPr="00CE1F58">
        <w:rPr>
          <w:rFonts w:ascii="Adobe Song Std L" w:eastAsia="Adobe Song Std L" w:hAnsi="Adobe Song Std L" w:cs="Calibri"/>
          <w:bCs/>
          <w:color w:val="FFFFFF" w:themeColor="background1"/>
          <w:sz w:val="24"/>
        </w:rPr>
        <w:t>Dubai</w:t>
      </w:r>
    </w:p>
    <w:p w:rsidR="00D87E4A" w:rsidRPr="00CE1F58" w:rsidRDefault="00D87E4A" w:rsidP="00534544">
      <w:pPr>
        <w:spacing w:after="0"/>
        <w:rPr>
          <w:rFonts w:ascii="Calibri" w:eastAsia="Times New Roman" w:hAnsi="Calibri" w:cs="Calibri"/>
          <w:bCs/>
          <w:color w:val="000000"/>
          <w:sz w:val="24"/>
        </w:rPr>
      </w:pPr>
    </w:p>
    <w:sectPr w:rsidR="00D87E4A" w:rsidRPr="00CE1F58" w:rsidSect="0083590D">
      <w:headerReference w:type="first" r:id="rId13"/>
      <w:footerReference w:type="first" r:id="rId14"/>
      <w:pgSz w:w="12240" w:h="15840" w:code="1"/>
      <w:pgMar w:top="72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4EBE" w:rsidRDefault="00044EBE" w:rsidP="00DA661F">
      <w:pPr>
        <w:spacing w:after="0" w:line="240" w:lineRule="auto"/>
      </w:pPr>
      <w:r>
        <w:separator/>
      </w:r>
    </w:p>
  </w:endnote>
  <w:endnote w:type="continuationSeparator" w:id="0">
    <w:p w:rsidR="00044EBE" w:rsidRDefault="00044EBE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obe Song Std L">
    <w:altName w:val="Arial Unicode MS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  <w:font w:name="Kozuka Gothic Pro EL">
    <w:altName w:val="MS Gothic"/>
    <w:panose1 w:val="00000000000000000000"/>
    <w:charset w:val="80"/>
    <w:family w:val="swiss"/>
    <w:notTrueType/>
    <w:pitch w:val="variable"/>
    <w:sig w:usb0="00000000" w:usb1="2AC71C11" w:usb2="00000012" w:usb3="00000000" w:csb0="00020005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DA661F" w:rsidRPr="00951B1C" w:rsidTr="00DA661F">
      <w:tc>
        <w:tcPr>
          <w:tcW w:w="3600" w:type="dxa"/>
          <w:tcBorders>
            <w:top w:val="single" w:sz="8" w:space="0" w:color="2E74B5" w:themeColor="accent1" w:themeShade="BF"/>
            <w:right w:val="single" w:sz="8" w:space="0" w:color="FFFFFF" w:themeColor="background1"/>
          </w:tcBorders>
          <w:shd w:val="clear" w:color="auto" w:fill="auto"/>
          <w:vAlign w:val="center"/>
        </w:tcPr>
        <w:p w:rsidR="00DA661F" w:rsidRPr="00951B1C" w:rsidRDefault="00DA661F" w:rsidP="00E85307">
          <w:pPr>
            <w:spacing w:before="40" w:after="40"/>
            <w:jc w:val="center"/>
            <w:rPr>
              <w:color w:val="808080" w:themeColor="background1" w:themeShade="80"/>
            </w:rPr>
          </w:pPr>
        </w:p>
      </w:tc>
      <w:tc>
        <w:tcPr>
          <w:tcW w:w="3600" w:type="dxa"/>
          <w:tcBorders>
            <w:top w:val="single" w:sz="8" w:space="0" w:color="2E74B5" w:themeColor="accent1" w:themeShade="BF"/>
            <w:left w:val="single" w:sz="8" w:space="0" w:color="FFFFFF" w:themeColor="background1"/>
            <w:right w:val="single" w:sz="8" w:space="0" w:color="FFFFFF" w:themeColor="background1"/>
          </w:tcBorders>
          <w:shd w:val="clear" w:color="auto" w:fill="auto"/>
          <w:vAlign w:val="center"/>
        </w:tcPr>
        <w:p w:rsidR="00DA661F" w:rsidRPr="00951B1C" w:rsidRDefault="00DA661F" w:rsidP="00E85307">
          <w:pPr>
            <w:spacing w:before="40" w:after="40"/>
            <w:jc w:val="right"/>
            <w:rPr>
              <w:color w:val="808080" w:themeColor="background1" w:themeShade="80"/>
            </w:rPr>
          </w:pPr>
        </w:p>
      </w:tc>
      <w:tc>
        <w:tcPr>
          <w:tcW w:w="3600" w:type="dxa"/>
          <w:tcBorders>
            <w:top w:val="single" w:sz="8" w:space="0" w:color="2E74B5" w:themeColor="accent1" w:themeShade="BF"/>
            <w:left w:val="single" w:sz="8" w:space="0" w:color="FFFFFF" w:themeColor="background1"/>
          </w:tcBorders>
          <w:shd w:val="clear" w:color="auto" w:fill="auto"/>
          <w:vAlign w:val="center"/>
        </w:tcPr>
        <w:p w:rsidR="00DA661F" w:rsidRPr="00951B1C" w:rsidRDefault="00DA661F" w:rsidP="00E85307">
          <w:pPr>
            <w:spacing w:before="40" w:after="40"/>
            <w:jc w:val="center"/>
            <w:rPr>
              <w:color w:val="808080" w:themeColor="background1" w:themeShade="80"/>
            </w:rPr>
          </w:pPr>
        </w:p>
      </w:tc>
    </w:tr>
  </w:tbl>
  <w:p w:rsidR="00DA661F" w:rsidRDefault="00DA661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4EBE" w:rsidRDefault="00044EBE" w:rsidP="00DA661F">
      <w:pPr>
        <w:spacing w:after="0" w:line="240" w:lineRule="auto"/>
      </w:pPr>
      <w:r>
        <w:separator/>
      </w:r>
    </w:p>
  </w:footnote>
  <w:footnote w:type="continuationSeparator" w:id="0">
    <w:p w:rsidR="00044EBE" w:rsidRDefault="00044EBE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661F" w:rsidRDefault="0049560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D14E569" wp14:editId="05B1D560">
              <wp:simplePos x="0" y="0"/>
              <wp:positionH relativeFrom="column">
                <wp:posOffset>-20955</wp:posOffset>
              </wp:positionH>
              <wp:positionV relativeFrom="paragraph">
                <wp:posOffset>-499745</wp:posOffset>
              </wp:positionV>
              <wp:extent cx="2020570" cy="4077970"/>
              <wp:effectExtent l="0" t="0" r="0" b="0"/>
              <wp:wrapNone/>
              <wp:docPr id="1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20570" cy="407797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rect w14:anchorId="0EAA8586" id="Rectangle 2" o:spid="_x0000_s1026" style="position:absolute;margin-left:-1.65pt;margin-top:-39.35pt;width:159.1pt;height:321.1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" fillcolor="#e7e6e6 [3214]" stroked="f" strokeweight="1pt">
              <v:path arrowok="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pt;height:11.5pt" o:bullet="t">
        <v:imagedata r:id="rId1" o:title="msoDE26"/>
      </v:shape>
    </w:pict>
  </w:numPicBullet>
  <w:abstractNum w:abstractNumId="0">
    <w:nsid w:val="00000001"/>
    <w:multiLevelType w:val="multilevel"/>
    <w:tmpl w:val="F4A636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0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</w:abstractNum>
  <w:abstractNum w:abstractNumId="1">
    <w:nsid w:val="00000005"/>
    <w:multiLevelType w:val="singleLevel"/>
    <w:tmpl w:val="00000005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00000007"/>
    <w:multiLevelType w:val="singleLevel"/>
    <w:tmpl w:val="40090005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3">
    <w:nsid w:val="0000000A"/>
    <w:multiLevelType w:val="singleLevel"/>
    <w:tmpl w:val="0000000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4">
    <w:nsid w:val="0000000F"/>
    <w:multiLevelType w:val="hybridMultilevel"/>
    <w:tmpl w:val="86747092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592F4E"/>
    <w:multiLevelType w:val="hybridMultilevel"/>
    <w:tmpl w:val="1AD2561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490649"/>
    <w:multiLevelType w:val="hybridMultilevel"/>
    <w:tmpl w:val="7FD227A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B00C10"/>
    <w:multiLevelType w:val="hybridMultilevel"/>
    <w:tmpl w:val="CA1E8D1E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4F54EB"/>
    <w:multiLevelType w:val="hybridMultilevel"/>
    <w:tmpl w:val="03C86D2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061C6A"/>
    <w:multiLevelType w:val="multilevel"/>
    <w:tmpl w:val="666233A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0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  <w:b w:val="0"/>
        <w:bCs w:val="0"/>
        <w:i w:val="0"/>
        <w:iCs w:val="0"/>
        <w:color w:val="auto"/>
        <w:sz w:val="20"/>
        <w:szCs w:val="20"/>
        <w:u w:val="none"/>
        <w:shd w:val="clear" w:color="auto" w:fill="auto"/>
        <w:lang w:eastAsia="en-US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4"/>
  </w:num>
  <w:num w:numId="6">
    <w:abstractNumId w:val="1"/>
  </w:num>
  <w:num w:numId="7">
    <w:abstractNumId w:val="2"/>
  </w:num>
  <w:num w:numId="8">
    <w:abstractNumId w:val="9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DEzNzI1MDMwMjFV0lEKTi0uzszPAykwMqwFACmtjjItAAAA"/>
  </w:docVars>
  <w:rsids>
    <w:rsidRoot w:val="004860CA"/>
    <w:rsid w:val="000011A5"/>
    <w:rsid w:val="0003170D"/>
    <w:rsid w:val="000362F7"/>
    <w:rsid w:val="0004152E"/>
    <w:rsid w:val="00044EBE"/>
    <w:rsid w:val="00051243"/>
    <w:rsid w:val="00077BB8"/>
    <w:rsid w:val="000B39F9"/>
    <w:rsid w:val="000E453A"/>
    <w:rsid w:val="000F5285"/>
    <w:rsid w:val="0011404C"/>
    <w:rsid w:val="0017231F"/>
    <w:rsid w:val="00177B54"/>
    <w:rsid w:val="00195B24"/>
    <w:rsid w:val="001A0DC7"/>
    <w:rsid w:val="001C1F3E"/>
    <w:rsid w:val="001C3E66"/>
    <w:rsid w:val="00214462"/>
    <w:rsid w:val="0022021F"/>
    <w:rsid w:val="00247864"/>
    <w:rsid w:val="00254561"/>
    <w:rsid w:val="002769AC"/>
    <w:rsid w:val="0029109B"/>
    <w:rsid w:val="002A78A3"/>
    <w:rsid w:val="002C19A0"/>
    <w:rsid w:val="002E6450"/>
    <w:rsid w:val="002F3875"/>
    <w:rsid w:val="00320109"/>
    <w:rsid w:val="0032091D"/>
    <w:rsid w:val="003321BD"/>
    <w:rsid w:val="00333633"/>
    <w:rsid w:val="00364AF4"/>
    <w:rsid w:val="00373456"/>
    <w:rsid w:val="00386DDD"/>
    <w:rsid w:val="003B1937"/>
    <w:rsid w:val="003B3035"/>
    <w:rsid w:val="003C71A9"/>
    <w:rsid w:val="00424C95"/>
    <w:rsid w:val="0042571B"/>
    <w:rsid w:val="00443376"/>
    <w:rsid w:val="004860CA"/>
    <w:rsid w:val="0049560C"/>
    <w:rsid w:val="0049587B"/>
    <w:rsid w:val="004A0528"/>
    <w:rsid w:val="004A4ABC"/>
    <w:rsid w:val="004A5ED1"/>
    <w:rsid w:val="004D1A9C"/>
    <w:rsid w:val="004F2CB5"/>
    <w:rsid w:val="00513743"/>
    <w:rsid w:val="00534544"/>
    <w:rsid w:val="00545A5B"/>
    <w:rsid w:val="0056718E"/>
    <w:rsid w:val="005738E6"/>
    <w:rsid w:val="005A0B66"/>
    <w:rsid w:val="005C0516"/>
    <w:rsid w:val="005C4894"/>
    <w:rsid w:val="005C5793"/>
    <w:rsid w:val="005F295A"/>
    <w:rsid w:val="0060483E"/>
    <w:rsid w:val="0062728C"/>
    <w:rsid w:val="00636DBD"/>
    <w:rsid w:val="006734B7"/>
    <w:rsid w:val="00682A58"/>
    <w:rsid w:val="006854CB"/>
    <w:rsid w:val="00694C99"/>
    <w:rsid w:val="006F4F0B"/>
    <w:rsid w:val="006F5373"/>
    <w:rsid w:val="006F7B64"/>
    <w:rsid w:val="007140F4"/>
    <w:rsid w:val="00716D9E"/>
    <w:rsid w:val="00724C14"/>
    <w:rsid w:val="00725166"/>
    <w:rsid w:val="007430F1"/>
    <w:rsid w:val="00762693"/>
    <w:rsid w:val="007C4DD5"/>
    <w:rsid w:val="007E0B64"/>
    <w:rsid w:val="00814518"/>
    <w:rsid w:val="00831BFD"/>
    <w:rsid w:val="00834C58"/>
    <w:rsid w:val="0083590D"/>
    <w:rsid w:val="0085718E"/>
    <w:rsid w:val="00860E5A"/>
    <w:rsid w:val="008C09DA"/>
    <w:rsid w:val="008C31D4"/>
    <w:rsid w:val="009438FF"/>
    <w:rsid w:val="00945AFC"/>
    <w:rsid w:val="00951B1C"/>
    <w:rsid w:val="0095230A"/>
    <w:rsid w:val="009B44F2"/>
    <w:rsid w:val="009B5AB6"/>
    <w:rsid w:val="009D366B"/>
    <w:rsid w:val="009D3BF7"/>
    <w:rsid w:val="00A16118"/>
    <w:rsid w:val="00A80FEF"/>
    <w:rsid w:val="00A92156"/>
    <w:rsid w:val="00A96CEB"/>
    <w:rsid w:val="00AB0520"/>
    <w:rsid w:val="00AD4E6C"/>
    <w:rsid w:val="00AD526F"/>
    <w:rsid w:val="00AD6E06"/>
    <w:rsid w:val="00B10BB9"/>
    <w:rsid w:val="00B31299"/>
    <w:rsid w:val="00B6046D"/>
    <w:rsid w:val="00B71AB5"/>
    <w:rsid w:val="00BA0F8F"/>
    <w:rsid w:val="00BA7A54"/>
    <w:rsid w:val="00BB1252"/>
    <w:rsid w:val="00BC2ED2"/>
    <w:rsid w:val="00C00E79"/>
    <w:rsid w:val="00C10021"/>
    <w:rsid w:val="00C164E7"/>
    <w:rsid w:val="00C602BC"/>
    <w:rsid w:val="00C62BD9"/>
    <w:rsid w:val="00C8755D"/>
    <w:rsid w:val="00CA6FC4"/>
    <w:rsid w:val="00CB2C9F"/>
    <w:rsid w:val="00CE1F58"/>
    <w:rsid w:val="00CE4B65"/>
    <w:rsid w:val="00CF5DD2"/>
    <w:rsid w:val="00D16339"/>
    <w:rsid w:val="00D24F85"/>
    <w:rsid w:val="00D44519"/>
    <w:rsid w:val="00D45379"/>
    <w:rsid w:val="00D55A7D"/>
    <w:rsid w:val="00D76944"/>
    <w:rsid w:val="00D83AAB"/>
    <w:rsid w:val="00D87E4A"/>
    <w:rsid w:val="00D91A7F"/>
    <w:rsid w:val="00DA3A9C"/>
    <w:rsid w:val="00DA661F"/>
    <w:rsid w:val="00DB0C64"/>
    <w:rsid w:val="00DC3B1C"/>
    <w:rsid w:val="00DD7C9D"/>
    <w:rsid w:val="00DE58F4"/>
    <w:rsid w:val="00DF62E8"/>
    <w:rsid w:val="00DF791C"/>
    <w:rsid w:val="00E06D5B"/>
    <w:rsid w:val="00E20ED9"/>
    <w:rsid w:val="00E46A22"/>
    <w:rsid w:val="00E706E6"/>
    <w:rsid w:val="00E85307"/>
    <w:rsid w:val="00EA247B"/>
    <w:rsid w:val="00EA3284"/>
    <w:rsid w:val="00EC1986"/>
    <w:rsid w:val="00EC5841"/>
    <w:rsid w:val="00EC79D4"/>
    <w:rsid w:val="00EE71D4"/>
    <w:rsid w:val="00EF70D2"/>
    <w:rsid w:val="00F057AE"/>
    <w:rsid w:val="00F10D1B"/>
    <w:rsid w:val="00F144DE"/>
    <w:rsid w:val="00F15E63"/>
    <w:rsid w:val="00F25F48"/>
    <w:rsid w:val="00F343A4"/>
    <w:rsid w:val="00F3502B"/>
    <w:rsid w:val="00F541DE"/>
    <w:rsid w:val="00F76EC9"/>
    <w:rsid w:val="00F8720D"/>
    <w:rsid w:val="00F94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1F58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paragraph" w:customStyle="1" w:styleId="TableContents">
    <w:name w:val="Table Contents"/>
    <w:basedOn w:val="Normal"/>
    <w:rsid w:val="009B5AB6"/>
    <w:pPr>
      <w:widowControl w:val="0"/>
      <w:suppressAutoHyphens/>
      <w:autoSpaceDE w:val="0"/>
      <w:spacing w:after="0" w:line="240" w:lineRule="auto"/>
    </w:pPr>
    <w:rPr>
      <w:rFonts w:ascii="Liberation Sans" w:eastAsia="Calibri" w:hAnsi="Liberation Sans" w:cs="Liberation Sans"/>
      <w:b/>
      <w:bCs/>
      <w:i/>
      <w:iCs/>
      <w:sz w:val="28"/>
      <w:szCs w:val="28"/>
      <w:shd w:val="clear" w:color="auto" w:fill="FFCC99"/>
      <w:lang w:val="en-GB" w:eastAsia="ar-SA"/>
    </w:rPr>
  </w:style>
  <w:style w:type="character" w:customStyle="1" w:styleId="WW8Num2z0">
    <w:name w:val="WW8Num2z0"/>
    <w:rsid w:val="009B5AB6"/>
    <w:rPr>
      <w:rFonts w:ascii="Symbol" w:eastAsia="Times New Roman" w:hAnsi="Symbol" w:cs="Symbol" w:hint="default"/>
    </w:rPr>
  </w:style>
  <w:style w:type="paragraph" w:customStyle="1" w:styleId="WW-Default">
    <w:name w:val="WW-Default"/>
    <w:rsid w:val="009B5AB6"/>
    <w:pPr>
      <w:widowControl w:val="0"/>
      <w:suppressAutoHyphens/>
      <w:autoSpaceDE w:val="0"/>
      <w:spacing w:after="0" w:line="240" w:lineRule="auto"/>
    </w:pPr>
    <w:rPr>
      <w:rFonts w:ascii="Arial" w:eastAsia="Calibri" w:hAnsi="Arial" w:cs="Arial"/>
      <w:sz w:val="20"/>
      <w:szCs w:val="20"/>
      <w:lang w:val="en-GB" w:eastAsia="ar-SA"/>
    </w:rPr>
  </w:style>
  <w:style w:type="paragraph" w:styleId="BodyText">
    <w:name w:val="Body Text"/>
    <w:basedOn w:val="Normal"/>
    <w:link w:val="BodyTextChar"/>
    <w:rsid w:val="009B5AB6"/>
    <w:pPr>
      <w:widowControl w:val="0"/>
      <w:autoSpaceDE w:val="0"/>
      <w:spacing w:after="120" w:line="240" w:lineRule="auto"/>
    </w:pPr>
    <w:rPr>
      <w:rFonts w:ascii="Liberation Sans" w:eastAsia="Calibri" w:hAnsi="Liberation Sans" w:cs="Liberation Sans"/>
      <w:b/>
      <w:bCs/>
      <w:i/>
      <w:iCs/>
      <w:sz w:val="28"/>
      <w:szCs w:val="28"/>
      <w:shd w:val="clear" w:color="auto" w:fill="FFCC99"/>
      <w:lang w:val="en-GB" w:eastAsia="ar-SA"/>
    </w:rPr>
  </w:style>
  <w:style w:type="character" w:customStyle="1" w:styleId="BodyTextChar">
    <w:name w:val="Body Text Char"/>
    <w:basedOn w:val="DefaultParagraphFont"/>
    <w:link w:val="BodyText"/>
    <w:rsid w:val="009B5AB6"/>
    <w:rPr>
      <w:rFonts w:ascii="Liberation Sans" w:eastAsia="Calibri" w:hAnsi="Liberation Sans" w:cs="Liberation Sans"/>
      <w:b/>
      <w:bCs/>
      <w:i/>
      <w:iCs/>
      <w:sz w:val="28"/>
      <w:szCs w:val="28"/>
      <w:lang w:val="en-GB" w:eastAsia="ar-SA"/>
    </w:rPr>
  </w:style>
  <w:style w:type="paragraph" w:styleId="ListParagraph">
    <w:name w:val="List Paragraph"/>
    <w:basedOn w:val="Normal"/>
    <w:qFormat/>
    <w:rsid w:val="0022021F"/>
    <w:pPr>
      <w:spacing w:after="200" w:line="276" w:lineRule="auto"/>
      <w:ind w:left="720"/>
    </w:pPr>
    <w:rPr>
      <w:rFonts w:ascii="Calibri" w:eastAsia="Calibri" w:hAnsi="Calibri" w:cs="Times New Roman"/>
      <w:sz w:val="22"/>
      <w:lang w:val="en-GB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5718E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1F58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paragraph" w:customStyle="1" w:styleId="TableContents">
    <w:name w:val="Table Contents"/>
    <w:basedOn w:val="Normal"/>
    <w:rsid w:val="009B5AB6"/>
    <w:pPr>
      <w:widowControl w:val="0"/>
      <w:suppressAutoHyphens/>
      <w:autoSpaceDE w:val="0"/>
      <w:spacing w:after="0" w:line="240" w:lineRule="auto"/>
    </w:pPr>
    <w:rPr>
      <w:rFonts w:ascii="Liberation Sans" w:eastAsia="Calibri" w:hAnsi="Liberation Sans" w:cs="Liberation Sans"/>
      <w:b/>
      <w:bCs/>
      <w:i/>
      <w:iCs/>
      <w:sz w:val="28"/>
      <w:szCs w:val="28"/>
      <w:shd w:val="clear" w:color="auto" w:fill="FFCC99"/>
      <w:lang w:val="en-GB" w:eastAsia="ar-SA"/>
    </w:rPr>
  </w:style>
  <w:style w:type="character" w:customStyle="1" w:styleId="WW8Num2z0">
    <w:name w:val="WW8Num2z0"/>
    <w:rsid w:val="009B5AB6"/>
    <w:rPr>
      <w:rFonts w:ascii="Symbol" w:eastAsia="Times New Roman" w:hAnsi="Symbol" w:cs="Symbol" w:hint="default"/>
    </w:rPr>
  </w:style>
  <w:style w:type="paragraph" w:customStyle="1" w:styleId="WW-Default">
    <w:name w:val="WW-Default"/>
    <w:rsid w:val="009B5AB6"/>
    <w:pPr>
      <w:widowControl w:val="0"/>
      <w:suppressAutoHyphens/>
      <w:autoSpaceDE w:val="0"/>
      <w:spacing w:after="0" w:line="240" w:lineRule="auto"/>
    </w:pPr>
    <w:rPr>
      <w:rFonts w:ascii="Arial" w:eastAsia="Calibri" w:hAnsi="Arial" w:cs="Arial"/>
      <w:sz w:val="20"/>
      <w:szCs w:val="20"/>
      <w:lang w:val="en-GB" w:eastAsia="ar-SA"/>
    </w:rPr>
  </w:style>
  <w:style w:type="paragraph" w:styleId="BodyText">
    <w:name w:val="Body Text"/>
    <w:basedOn w:val="Normal"/>
    <w:link w:val="BodyTextChar"/>
    <w:rsid w:val="009B5AB6"/>
    <w:pPr>
      <w:widowControl w:val="0"/>
      <w:autoSpaceDE w:val="0"/>
      <w:spacing w:after="120" w:line="240" w:lineRule="auto"/>
    </w:pPr>
    <w:rPr>
      <w:rFonts w:ascii="Liberation Sans" w:eastAsia="Calibri" w:hAnsi="Liberation Sans" w:cs="Liberation Sans"/>
      <w:b/>
      <w:bCs/>
      <w:i/>
      <w:iCs/>
      <w:sz w:val="28"/>
      <w:szCs w:val="28"/>
      <w:shd w:val="clear" w:color="auto" w:fill="FFCC99"/>
      <w:lang w:val="en-GB" w:eastAsia="ar-SA"/>
    </w:rPr>
  </w:style>
  <w:style w:type="character" w:customStyle="1" w:styleId="BodyTextChar">
    <w:name w:val="Body Text Char"/>
    <w:basedOn w:val="DefaultParagraphFont"/>
    <w:link w:val="BodyText"/>
    <w:rsid w:val="009B5AB6"/>
    <w:rPr>
      <w:rFonts w:ascii="Liberation Sans" w:eastAsia="Calibri" w:hAnsi="Liberation Sans" w:cs="Liberation Sans"/>
      <w:b/>
      <w:bCs/>
      <w:i/>
      <w:iCs/>
      <w:sz w:val="28"/>
      <w:szCs w:val="28"/>
      <w:lang w:val="en-GB" w:eastAsia="ar-SA"/>
    </w:rPr>
  </w:style>
  <w:style w:type="paragraph" w:styleId="ListParagraph">
    <w:name w:val="List Paragraph"/>
    <w:basedOn w:val="Normal"/>
    <w:qFormat/>
    <w:rsid w:val="0022021F"/>
    <w:pPr>
      <w:spacing w:after="200" w:line="276" w:lineRule="auto"/>
      <w:ind w:left="720"/>
    </w:pPr>
    <w:rPr>
      <w:rFonts w:ascii="Calibri" w:eastAsia="Calibri" w:hAnsi="Calibri" w:cs="Times New Roman"/>
      <w:sz w:val="22"/>
      <w:lang w:val="en-GB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571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Muhammed.332514@2free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0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BD3D7-8264-4E0A-9F18-C09DA64C8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784812338</cp:lastModifiedBy>
  <cp:revision>19</cp:revision>
  <cp:lastPrinted>2017-01-07T06:18:00Z</cp:lastPrinted>
  <dcterms:created xsi:type="dcterms:W3CDTF">2017-01-06T14:26:00Z</dcterms:created>
  <dcterms:modified xsi:type="dcterms:W3CDTF">2017-11-27T07:39:00Z</dcterms:modified>
</cp:coreProperties>
</file>